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7E67" w:rsidRPr="002C05F2" w:rsidRDefault="00597482" w:rsidP="007B4050">
      <w:pPr>
        <w:jc w:val="right"/>
        <w:rPr>
          <w:rFonts w:asciiTheme="minorHAnsi" w:hAnsiTheme="minorHAnsi"/>
          <w:b/>
        </w:rPr>
      </w:pPr>
      <w:r w:rsidRPr="002C05F2">
        <w:rPr>
          <w:rFonts w:asciiTheme="minorHAnsi" w:hAnsiTheme="minorHAnsi"/>
          <w:b/>
          <w:noProof/>
        </w:rPr>
        <w:drawing>
          <wp:anchor distT="0" distB="0" distL="114300" distR="114300" simplePos="0" relativeHeight="251658240" behindDoc="0" locked="0" layoutInCell="1" allowOverlap="1" wp14:anchorId="38F923F3" wp14:editId="48E50349">
            <wp:simplePos x="0" y="0"/>
            <wp:positionH relativeFrom="margin">
              <wp:posOffset>-57150</wp:posOffset>
            </wp:positionH>
            <wp:positionV relativeFrom="margin">
              <wp:posOffset>-171450</wp:posOffset>
            </wp:positionV>
            <wp:extent cx="2257425" cy="1121410"/>
            <wp:effectExtent l="0" t="0" r="9525" b="254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l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121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27E67" w:rsidRPr="002C05F2">
        <w:rPr>
          <w:rFonts w:asciiTheme="minorHAnsi" w:hAnsiTheme="minorHAnsi"/>
          <w:b/>
        </w:rPr>
        <w:t xml:space="preserve">                </w:t>
      </w:r>
    </w:p>
    <w:p w:rsidR="00427E67" w:rsidRPr="002C05F2" w:rsidRDefault="00AF4083" w:rsidP="00427E67">
      <w:pPr>
        <w:spacing w:line="280" w:lineRule="exact"/>
        <w:jc w:val="right"/>
        <w:rPr>
          <w:rFonts w:asciiTheme="minorHAnsi" w:hAnsiTheme="minorHAnsi"/>
          <w:b/>
          <w:sz w:val="22"/>
          <w:szCs w:val="22"/>
        </w:rPr>
      </w:pPr>
      <w:r w:rsidRPr="002C05F2">
        <w:rPr>
          <w:rFonts w:asciiTheme="minorHAnsi" w:hAnsiTheme="minorHAnsi"/>
          <w:b/>
          <w:sz w:val="22"/>
          <w:szCs w:val="22"/>
        </w:rPr>
        <w:t>Government of Newfoundland and Labrador</w:t>
      </w:r>
    </w:p>
    <w:p w:rsidR="00AF4083" w:rsidRPr="002C05F2" w:rsidRDefault="00AF4083" w:rsidP="00427E67">
      <w:pPr>
        <w:spacing w:line="280" w:lineRule="exact"/>
        <w:jc w:val="right"/>
        <w:rPr>
          <w:rFonts w:asciiTheme="minorHAnsi" w:hAnsiTheme="minorHAnsi"/>
          <w:sz w:val="22"/>
          <w:szCs w:val="22"/>
        </w:rPr>
      </w:pPr>
      <w:r w:rsidRPr="002C05F2">
        <w:rPr>
          <w:rFonts w:asciiTheme="minorHAnsi" w:hAnsiTheme="minorHAnsi"/>
          <w:sz w:val="22"/>
          <w:szCs w:val="22"/>
        </w:rPr>
        <w:t>Department of Finance</w:t>
      </w:r>
    </w:p>
    <w:p w:rsidR="00AF4083" w:rsidRPr="002C05F2" w:rsidRDefault="00AF4083" w:rsidP="00427E67">
      <w:pPr>
        <w:spacing w:line="280" w:lineRule="exact"/>
        <w:jc w:val="right"/>
        <w:rPr>
          <w:rFonts w:asciiTheme="minorHAnsi" w:hAnsiTheme="minorHAnsi"/>
          <w:sz w:val="22"/>
          <w:szCs w:val="22"/>
        </w:rPr>
      </w:pPr>
      <w:r w:rsidRPr="002C05F2">
        <w:rPr>
          <w:rFonts w:asciiTheme="minorHAnsi" w:hAnsiTheme="minorHAnsi"/>
          <w:sz w:val="22"/>
          <w:szCs w:val="22"/>
        </w:rPr>
        <w:tab/>
      </w:r>
      <w:r w:rsidRPr="002C05F2">
        <w:rPr>
          <w:rFonts w:asciiTheme="minorHAnsi" w:hAnsiTheme="minorHAnsi"/>
          <w:sz w:val="22"/>
          <w:szCs w:val="22"/>
        </w:rPr>
        <w:tab/>
        <w:t xml:space="preserve">P.O. Box 8700, St. John’s, </w:t>
      </w:r>
      <w:r w:rsidR="00396DAD" w:rsidRPr="002C05F2">
        <w:rPr>
          <w:rFonts w:asciiTheme="minorHAnsi" w:hAnsiTheme="minorHAnsi"/>
          <w:sz w:val="22"/>
          <w:szCs w:val="22"/>
        </w:rPr>
        <w:t>NL A1B</w:t>
      </w:r>
      <w:r w:rsidRPr="002C05F2">
        <w:rPr>
          <w:rFonts w:asciiTheme="minorHAnsi" w:hAnsiTheme="minorHAnsi"/>
          <w:sz w:val="22"/>
          <w:szCs w:val="22"/>
        </w:rPr>
        <w:t xml:space="preserve"> 4J6</w:t>
      </w:r>
    </w:p>
    <w:p w:rsidR="00AF4083" w:rsidRPr="002C05F2" w:rsidRDefault="001846A3" w:rsidP="00427E67">
      <w:pPr>
        <w:spacing w:line="280" w:lineRule="exact"/>
        <w:jc w:val="right"/>
        <w:rPr>
          <w:rFonts w:asciiTheme="minorHAnsi" w:hAnsiTheme="minorHAnsi"/>
          <w:sz w:val="22"/>
          <w:szCs w:val="22"/>
        </w:rPr>
      </w:pPr>
      <w:r w:rsidRPr="002C05F2">
        <w:rPr>
          <w:rFonts w:asciiTheme="minorHAnsi" w:hAnsiTheme="minorHAnsi"/>
          <w:sz w:val="22"/>
          <w:szCs w:val="22"/>
        </w:rPr>
        <w:tab/>
      </w:r>
      <w:r w:rsidRPr="002C05F2">
        <w:rPr>
          <w:rFonts w:asciiTheme="minorHAnsi" w:hAnsiTheme="minorHAnsi"/>
          <w:sz w:val="22"/>
          <w:szCs w:val="22"/>
        </w:rPr>
        <w:tab/>
        <w:t>Telephone (709) 729-3042</w:t>
      </w:r>
      <w:r w:rsidR="00396DAD" w:rsidRPr="002C05F2">
        <w:rPr>
          <w:rFonts w:asciiTheme="minorHAnsi" w:hAnsiTheme="minorHAnsi"/>
          <w:sz w:val="22"/>
          <w:szCs w:val="22"/>
        </w:rPr>
        <w:t>; Fax</w:t>
      </w:r>
      <w:r w:rsidR="00AF4083" w:rsidRPr="002C05F2">
        <w:rPr>
          <w:rFonts w:asciiTheme="minorHAnsi" w:hAnsiTheme="minorHAnsi"/>
          <w:sz w:val="22"/>
          <w:szCs w:val="22"/>
        </w:rPr>
        <w:t xml:space="preserve"> (709) 729-4117</w:t>
      </w:r>
    </w:p>
    <w:p w:rsidR="004649B3" w:rsidRPr="002C05F2" w:rsidRDefault="004649B3" w:rsidP="00E82584">
      <w:pPr>
        <w:spacing w:line="280" w:lineRule="exact"/>
        <w:rPr>
          <w:rFonts w:asciiTheme="minorHAnsi" w:hAnsiTheme="minorHAnsi"/>
          <w:b/>
          <w:sz w:val="20"/>
          <w:szCs w:val="20"/>
        </w:rPr>
      </w:pPr>
    </w:p>
    <w:p w:rsidR="00AF4083" w:rsidRPr="002C05F2" w:rsidRDefault="00AF4083" w:rsidP="00427E67">
      <w:pPr>
        <w:spacing w:line="280" w:lineRule="exact"/>
        <w:jc w:val="right"/>
        <w:rPr>
          <w:rFonts w:asciiTheme="minorHAnsi" w:hAnsiTheme="minorHAnsi"/>
          <w:b/>
          <w:sz w:val="20"/>
          <w:szCs w:val="20"/>
        </w:rPr>
      </w:pPr>
    </w:p>
    <w:p w:rsidR="00AF4083" w:rsidRPr="002C05F2" w:rsidRDefault="001665E4" w:rsidP="001665E4">
      <w:pPr>
        <w:pBdr>
          <w:top w:val="double" w:sz="4" w:space="1" w:color="auto"/>
          <w:bottom w:val="double" w:sz="4" w:space="1" w:color="auto"/>
        </w:pBdr>
        <w:spacing w:line="280" w:lineRule="exact"/>
        <w:jc w:val="center"/>
        <w:rPr>
          <w:rFonts w:asciiTheme="minorHAnsi" w:hAnsiTheme="minorHAnsi"/>
          <w:b/>
          <w:sz w:val="20"/>
          <w:szCs w:val="20"/>
        </w:rPr>
      </w:pPr>
      <w:r w:rsidRPr="002C05F2">
        <w:rPr>
          <w:rFonts w:asciiTheme="minorHAnsi" w:hAnsiTheme="minorHAnsi"/>
          <w:b/>
          <w:sz w:val="20"/>
          <w:szCs w:val="20"/>
        </w:rPr>
        <w:t>CENTRAL CASHIERS OFFICE</w:t>
      </w:r>
    </w:p>
    <w:p w:rsidR="004D2BC5" w:rsidRPr="002C05F2" w:rsidRDefault="004D2BC5" w:rsidP="00AB61D8">
      <w:pPr>
        <w:spacing w:line="280" w:lineRule="exact"/>
        <w:rPr>
          <w:rFonts w:asciiTheme="minorHAnsi" w:hAnsiTheme="minorHAnsi"/>
          <w:b/>
          <w:u w:val="single"/>
        </w:rPr>
      </w:pPr>
    </w:p>
    <w:p w:rsidR="004D2BC5" w:rsidRPr="002C05F2" w:rsidRDefault="004D2BC5" w:rsidP="00AF4083">
      <w:pPr>
        <w:spacing w:line="280" w:lineRule="exact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2C05F2">
        <w:rPr>
          <w:rFonts w:asciiTheme="minorHAnsi" w:hAnsiTheme="minorHAnsi" w:cstheme="minorHAnsi"/>
          <w:b/>
          <w:sz w:val="28"/>
          <w:szCs w:val="28"/>
          <w:u w:val="single"/>
        </w:rPr>
        <w:t xml:space="preserve">Pre-Authorized Credit Card Form </w:t>
      </w:r>
      <w:r w:rsidR="009A4757" w:rsidRPr="002C05F2">
        <w:rPr>
          <w:rFonts w:asciiTheme="minorHAnsi" w:hAnsiTheme="minorHAnsi" w:cstheme="minorHAnsi"/>
          <w:b/>
          <w:sz w:val="28"/>
          <w:szCs w:val="28"/>
          <w:u w:val="single"/>
        </w:rPr>
        <w:t xml:space="preserve"> </w:t>
      </w:r>
    </w:p>
    <w:p w:rsidR="004D2BC5" w:rsidRPr="002C05F2" w:rsidRDefault="004D2BC5" w:rsidP="00AF4083">
      <w:pPr>
        <w:spacing w:line="280" w:lineRule="exact"/>
        <w:rPr>
          <w:rFonts w:asciiTheme="minorHAnsi" w:hAnsiTheme="minorHAnsi"/>
          <w:b/>
          <w:sz w:val="28"/>
          <w:szCs w:val="28"/>
          <w:u w:val="single"/>
        </w:rPr>
      </w:pPr>
    </w:p>
    <w:p w:rsidR="004D2BC5" w:rsidRPr="002C05F2" w:rsidRDefault="00A56832" w:rsidP="00AF4083">
      <w:pPr>
        <w:spacing w:line="280" w:lineRule="exact"/>
        <w:rPr>
          <w:rFonts w:asciiTheme="minorHAnsi" w:hAnsiTheme="minorHAnsi"/>
          <w:b/>
          <w:sz w:val="22"/>
          <w:szCs w:val="22"/>
        </w:rPr>
      </w:pPr>
      <w:r w:rsidRPr="002C05F2">
        <w:rPr>
          <w:rFonts w:asciiTheme="minorHAnsi" w:hAnsiTheme="minorHAnsi"/>
          <w:b/>
          <w:sz w:val="22"/>
          <w:szCs w:val="22"/>
        </w:rPr>
        <w:t xml:space="preserve">SECTION </w:t>
      </w:r>
      <w:r w:rsidR="00A73CF5" w:rsidRPr="002C05F2">
        <w:rPr>
          <w:rFonts w:asciiTheme="minorHAnsi" w:hAnsiTheme="minorHAnsi"/>
          <w:b/>
          <w:sz w:val="22"/>
          <w:szCs w:val="22"/>
        </w:rPr>
        <w:t xml:space="preserve">A - Personal Information </w:t>
      </w:r>
      <w:r w:rsidR="00392704" w:rsidRPr="002C05F2">
        <w:rPr>
          <w:rFonts w:asciiTheme="minorHAnsi" w:hAnsiTheme="minorHAnsi"/>
          <w:sz w:val="22"/>
          <w:szCs w:val="22"/>
        </w:rPr>
        <w:t>(Please print)</w:t>
      </w:r>
    </w:p>
    <w:tbl>
      <w:tblPr>
        <w:tblStyle w:val="TableWeb1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00"/>
        <w:gridCol w:w="2271"/>
        <w:gridCol w:w="1491"/>
        <w:gridCol w:w="796"/>
        <w:gridCol w:w="2428"/>
      </w:tblGrid>
      <w:tr w:rsidR="00833125" w:rsidRPr="002C05F2" w:rsidTr="000455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89"/>
        </w:trPr>
        <w:tc>
          <w:tcPr>
            <w:tcW w:w="2640" w:type="dxa"/>
            <w:vAlign w:val="center"/>
          </w:tcPr>
          <w:p w:rsidR="00833125" w:rsidRPr="00961364" w:rsidRDefault="00833125" w:rsidP="001C4FE6">
            <w:pPr>
              <w:spacing w:line="280" w:lineRule="exact"/>
              <w:rPr>
                <w:rFonts w:asciiTheme="minorHAnsi" w:hAnsiTheme="minorHAnsi"/>
                <w:b/>
              </w:rPr>
            </w:pPr>
            <w:r w:rsidRPr="00961364">
              <w:rPr>
                <w:rFonts w:asciiTheme="minorHAnsi" w:hAnsiTheme="minorHAnsi"/>
                <w:b/>
              </w:rPr>
              <w:t>Client Name *</w:t>
            </w:r>
          </w:p>
        </w:tc>
        <w:bookmarkStart w:id="0" w:name="Text33"/>
        <w:tc>
          <w:tcPr>
            <w:tcW w:w="6926" w:type="dxa"/>
            <w:gridSpan w:val="4"/>
            <w:shd w:val="clear" w:color="auto" w:fill="F2F2F2" w:themeFill="background1" w:themeFillShade="F2"/>
            <w:vAlign w:val="center"/>
          </w:tcPr>
          <w:p w:rsidR="00833125" w:rsidRPr="002C05F2" w:rsidRDefault="00E14A6C" w:rsidP="00BA4011">
            <w:pPr>
              <w:spacing w:line="280" w:lineRule="exac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" w:name="Text44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BA4011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="00BA4011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="00BA4011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="00BA4011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="00BA4011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"/>
            <w:r w:rsidR="00833125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helpText w:type="text" w:val="Click to enter last name "/>
                  <w:statusText w:type="text" w:val="Click to enter last name "/>
                  <w:textInput>
                    <w:maxLength w:val="25"/>
                    <w:format w:val="FIRST CAPITAL"/>
                  </w:textInput>
                </w:ffData>
              </w:fldChar>
            </w:r>
            <w:r w:rsidR="00833125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="00833125">
              <w:rPr>
                <w:rFonts w:asciiTheme="minorHAnsi" w:hAnsiTheme="minorHAnsi" w:cstheme="minorHAnsi"/>
                <w:sz w:val="22"/>
                <w:szCs w:val="22"/>
              </w:rPr>
            </w:r>
            <w:r w:rsidR="00833125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BA4011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  </w:t>
            </w:r>
            <w:r w:rsidR="00833125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0"/>
            <w:r w:rsidR="00833125" w:rsidRPr="002C05F2">
              <w:rPr>
                <w:rFonts w:asciiTheme="minorHAnsi" w:hAnsiTheme="minorHAnsi" w:cstheme="minorHAnsi"/>
                <w:sz w:val="22"/>
                <w:szCs w:val="22"/>
              </w:rPr>
              <w:t xml:space="preserve">                            </w:t>
            </w:r>
          </w:p>
        </w:tc>
      </w:tr>
      <w:tr w:rsidR="00126723" w:rsidRPr="002C05F2" w:rsidTr="00567194">
        <w:trPr>
          <w:trHeight w:hRule="exact" w:val="389"/>
        </w:trPr>
        <w:tc>
          <w:tcPr>
            <w:tcW w:w="2640" w:type="dxa"/>
            <w:vAlign w:val="bottom"/>
          </w:tcPr>
          <w:p w:rsidR="0020681B" w:rsidRPr="002C05F2" w:rsidRDefault="00E508DD" w:rsidP="00196690">
            <w:pPr>
              <w:spacing w:line="280" w:lineRule="exact"/>
              <w:rPr>
                <w:rFonts w:asciiTheme="minorHAnsi" w:hAnsiTheme="minorHAnsi"/>
                <w:b/>
              </w:rPr>
            </w:pPr>
            <w:r w:rsidRPr="002C05F2">
              <w:rPr>
                <w:rFonts w:asciiTheme="minorHAnsi" w:hAnsiTheme="minorHAnsi"/>
                <w:b/>
              </w:rPr>
              <w:t>Invoice Number</w:t>
            </w:r>
          </w:p>
        </w:tc>
        <w:tc>
          <w:tcPr>
            <w:tcW w:w="6926" w:type="dxa"/>
            <w:gridSpan w:val="4"/>
            <w:shd w:val="clear" w:color="auto" w:fill="F2F2F2" w:themeFill="background1" w:themeFillShade="F2"/>
            <w:vAlign w:val="bottom"/>
          </w:tcPr>
          <w:p w:rsidR="0020681B" w:rsidRPr="002C05F2" w:rsidRDefault="00735BC9" w:rsidP="00885365">
            <w:pPr>
              <w:spacing w:line="280" w:lineRule="exact"/>
              <w:rPr>
                <w:rFonts w:asciiTheme="minorHAnsi" w:hAnsiTheme="minorHAnsi"/>
                <w:sz w:val="22"/>
                <w:szCs w:val="22"/>
              </w:rPr>
            </w:pPr>
            <w:r w:rsidRPr="002C05F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14A6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="00E14A6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="00E14A6C">
              <w:rPr>
                <w:rFonts w:asciiTheme="minorHAnsi" w:hAnsiTheme="minorHAnsi" w:cstheme="minorHAnsi"/>
                <w:sz w:val="22"/>
                <w:szCs w:val="22"/>
              </w:rPr>
            </w:r>
            <w:r w:rsidR="00E14A6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E14A6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E14A6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E14A6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E14A6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E14A6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E14A6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2C05F2">
              <w:rPr>
                <w:rFonts w:asciiTheme="minorHAnsi" w:hAnsiTheme="minorHAnsi" w:cstheme="minorHAnsi"/>
                <w:sz w:val="22"/>
                <w:szCs w:val="22"/>
              </w:rPr>
              <w:t xml:space="preserve">                </w:t>
            </w:r>
          </w:p>
        </w:tc>
      </w:tr>
      <w:tr w:rsidR="00126723" w:rsidRPr="002C05F2" w:rsidTr="00567194">
        <w:trPr>
          <w:trHeight w:hRule="exact" w:val="389"/>
        </w:trPr>
        <w:tc>
          <w:tcPr>
            <w:tcW w:w="2640" w:type="dxa"/>
            <w:vAlign w:val="bottom"/>
          </w:tcPr>
          <w:p w:rsidR="0020681B" w:rsidRPr="002C05F2" w:rsidRDefault="00E508DD" w:rsidP="00196690">
            <w:pPr>
              <w:spacing w:line="280" w:lineRule="exac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Customer</w:t>
            </w:r>
            <w:r w:rsidR="0020681B" w:rsidRPr="002C05F2">
              <w:rPr>
                <w:rFonts w:asciiTheme="minorHAnsi" w:hAnsiTheme="minorHAnsi"/>
                <w:b/>
              </w:rPr>
              <w:t xml:space="preserve"> Number</w:t>
            </w:r>
            <w:r w:rsidR="0020681B" w:rsidRPr="002C05F2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926" w:type="dxa"/>
            <w:gridSpan w:val="4"/>
            <w:shd w:val="clear" w:color="auto" w:fill="F2F2F2" w:themeFill="background1" w:themeFillShade="F2"/>
            <w:vAlign w:val="bottom"/>
          </w:tcPr>
          <w:p w:rsidR="0020681B" w:rsidRPr="002C05F2" w:rsidRDefault="00E14A6C" w:rsidP="00885365">
            <w:pPr>
              <w:spacing w:line="280" w:lineRule="exac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126723" w:rsidRPr="002C05F2" w:rsidTr="00567194">
        <w:trPr>
          <w:trHeight w:hRule="exact" w:val="389"/>
        </w:trPr>
        <w:tc>
          <w:tcPr>
            <w:tcW w:w="2640" w:type="dxa"/>
            <w:vAlign w:val="bottom"/>
          </w:tcPr>
          <w:p w:rsidR="0020681B" w:rsidRPr="002C05F2" w:rsidRDefault="0020681B" w:rsidP="00196690">
            <w:pPr>
              <w:spacing w:line="280" w:lineRule="exact"/>
              <w:rPr>
                <w:rFonts w:asciiTheme="minorHAnsi" w:hAnsiTheme="minorHAnsi"/>
                <w:b/>
              </w:rPr>
            </w:pPr>
            <w:r w:rsidRPr="002C05F2">
              <w:rPr>
                <w:rFonts w:asciiTheme="minorHAnsi" w:hAnsiTheme="minorHAnsi"/>
                <w:b/>
              </w:rPr>
              <w:t>Reason for Payment</w:t>
            </w:r>
          </w:p>
        </w:tc>
        <w:bookmarkStart w:id="2" w:name="Text38"/>
        <w:tc>
          <w:tcPr>
            <w:tcW w:w="6926" w:type="dxa"/>
            <w:gridSpan w:val="4"/>
            <w:shd w:val="clear" w:color="auto" w:fill="F2F2F2" w:themeFill="background1" w:themeFillShade="F2"/>
            <w:vAlign w:val="bottom"/>
          </w:tcPr>
          <w:p w:rsidR="0020681B" w:rsidRPr="002C05F2" w:rsidRDefault="003E30FD" w:rsidP="003356A0">
            <w:pPr>
              <w:spacing w:line="280" w:lineRule="exac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38"/>
                  <w:enabled/>
                  <w:calcOnExit w:val="0"/>
                  <w:helpText w:type="text" w:val="Select this option if the payment isn’t invoice related"/>
                  <w:statusText w:type="text" w:val="Select this option if the payment isn’t invoice related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3356A0" w:rsidRPr="003356A0">
              <w:rPr>
                <w:rFonts w:asciiTheme="minorHAnsi" w:hAnsiTheme="minorHAnsi" w:cstheme="minorHAnsi"/>
                <w:sz w:val="22"/>
                <w:szCs w:val="22"/>
              </w:rPr>
              <w:t>01-1221-500-4150-2800/ MPA-Water Rights(H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2"/>
          </w:p>
        </w:tc>
      </w:tr>
      <w:tr w:rsidR="00B81924" w:rsidRPr="002C05F2" w:rsidTr="009064A7">
        <w:trPr>
          <w:trHeight w:hRule="exact" w:val="605"/>
        </w:trPr>
        <w:tc>
          <w:tcPr>
            <w:tcW w:w="2640" w:type="dxa"/>
            <w:shd w:val="clear" w:color="auto" w:fill="F2F2F2" w:themeFill="background1" w:themeFillShade="F2"/>
            <w:vAlign w:val="bottom"/>
          </w:tcPr>
          <w:p w:rsidR="002441E5" w:rsidRPr="002C05F2" w:rsidRDefault="00C62BF8" w:rsidP="009064A7">
            <w:pPr>
              <w:spacing w:line="280" w:lineRule="exact"/>
              <w:rPr>
                <w:rFonts w:asciiTheme="minorHAnsi" w:hAnsiTheme="minorHAnsi"/>
                <w:b/>
              </w:rPr>
            </w:pPr>
            <w:r w:rsidRPr="002C05F2">
              <w:rPr>
                <w:rFonts w:asciiTheme="minorHAnsi" w:hAnsiTheme="minorHAnsi"/>
                <w:b/>
              </w:rPr>
              <w:t>Contact P</w:t>
            </w:r>
            <w:r w:rsidR="004D2BC5" w:rsidRPr="002C05F2">
              <w:rPr>
                <w:rFonts w:asciiTheme="minorHAnsi" w:hAnsiTheme="minorHAnsi"/>
                <w:b/>
              </w:rPr>
              <w:t>hone No.</w:t>
            </w:r>
            <w:r w:rsidR="004D2BC5" w:rsidRPr="002C05F2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0E7099" w:rsidRPr="002C05F2">
              <w:rPr>
                <w:rFonts w:asciiTheme="minorHAnsi" w:hAnsiTheme="minorHAnsi"/>
                <w:b/>
                <w:sz w:val="22"/>
                <w:szCs w:val="22"/>
              </w:rPr>
              <w:t>*</w:t>
            </w:r>
          </w:p>
          <w:p w:rsidR="00BC5EF2" w:rsidRPr="002C05F2" w:rsidRDefault="00E14A6C" w:rsidP="00F0618D">
            <w:pPr>
              <w:spacing w:line="280" w:lineRule="exact"/>
              <w:rPr>
                <w:rFonts w:asciiTheme="minorHAnsi" w:hAnsiTheme="minorHAnsi" w:cstheme="minorHAnsi"/>
                <w:color w:val="80808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6926" w:type="dxa"/>
            <w:gridSpan w:val="4"/>
            <w:shd w:val="clear" w:color="auto" w:fill="F2F2F2" w:themeFill="background1" w:themeFillShade="F2"/>
            <w:vAlign w:val="bottom"/>
          </w:tcPr>
          <w:p w:rsidR="001E20E5" w:rsidRPr="00961364" w:rsidRDefault="00B81924" w:rsidP="009064A7">
            <w:pPr>
              <w:spacing w:line="280" w:lineRule="exact"/>
              <w:rPr>
                <w:rFonts w:asciiTheme="minorHAnsi" w:hAnsiTheme="minorHAnsi"/>
                <w:b/>
                <w:sz w:val="22"/>
                <w:szCs w:val="22"/>
              </w:rPr>
            </w:pPr>
            <w:r w:rsidRPr="00961364">
              <w:rPr>
                <w:rFonts w:asciiTheme="minorHAnsi" w:hAnsiTheme="minorHAnsi"/>
                <w:b/>
                <w:sz w:val="22"/>
                <w:szCs w:val="22"/>
              </w:rPr>
              <w:t>Email Address</w:t>
            </w:r>
            <w:r w:rsidR="00CB368D" w:rsidRPr="00961364">
              <w:rPr>
                <w:rFonts w:asciiTheme="minorHAnsi" w:hAnsiTheme="minorHAnsi"/>
                <w:b/>
                <w:sz w:val="22"/>
                <w:szCs w:val="22"/>
              </w:rPr>
              <w:t>:</w:t>
            </w:r>
            <w:r w:rsidR="00D572BF" w:rsidRPr="00961364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:rsidR="00975D5F" w:rsidRPr="002C05F2" w:rsidRDefault="00E14A6C" w:rsidP="00F0618D">
            <w:pPr>
              <w:spacing w:line="280" w:lineRule="exac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126723" w:rsidRPr="002C05F2" w:rsidTr="00930299">
        <w:trPr>
          <w:trHeight w:val="605"/>
        </w:trPr>
        <w:tc>
          <w:tcPr>
            <w:tcW w:w="2640" w:type="dxa"/>
            <w:vAlign w:val="center"/>
          </w:tcPr>
          <w:p w:rsidR="00947345" w:rsidRPr="002C05F2" w:rsidRDefault="007A07AC" w:rsidP="007A07AC">
            <w:pPr>
              <w:spacing w:line="280" w:lineRule="exact"/>
              <w:rPr>
                <w:rFonts w:asciiTheme="minorHAnsi" w:hAnsiTheme="minorHAnsi"/>
                <w:b/>
              </w:rPr>
            </w:pPr>
            <w:r w:rsidRPr="002C05F2">
              <w:rPr>
                <w:rFonts w:asciiTheme="minorHAnsi" w:hAnsiTheme="minorHAnsi"/>
                <w:b/>
              </w:rPr>
              <w:t xml:space="preserve">Select Payment </w:t>
            </w:r>
            <w:r w:rsidR="00947345" w:rsidRPr="002C05F2">
              <w:rPr>
                <w:rFonts w:asciiTheme="minorHAnsi" w:hAnsiTheme="minorHAnsi"/>
                <w:b/>
              </w:rPr>
              <w:t>Frequency</w:t>
            </w:r>
            <w:r w:rsidRPr="002C05F2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3722" w:type="dxa"/>
            <w:gridSpan w:val="2"/>
            <w:vAlign w:val="bottom"/>
          </w:tcPr>
          <w:p w:rsidR="00947345" w:rsidRPr="00465943" w:rsidRDefault="009178AA" w:rsidP="009178AA">
            <w:pPr>
              <w:spacing w:line="280" w:lineRule="exact"/>
              <w:rPr>
                <w:rFonts w:asciiTheme="minorHAnsi" w:hAnsiTheme="minorHAnsi"/>
                <w:b/>
                <w:sz w:val="22"/>
                <w:szCs w:val="22"/>
              </w:rPr>
            </w:pPr>
            <w:r w:rsidRPr="00465943">
              <w:rPr>
                <w:rFonts w:asciiTheme="minorHAnsi" w:hAnsiTheme="minorHAnsi"/>
                <w:b/>
                <w:sz w:val="22"/>
                <w:szCs w:val="22"/>
              </w:rPr>
              <w:t>I authorize the Government of Newfoundland and Labrador</w:t>
            </w:r>
            <w:r w:rsidR="00D71D38" w:rsidRPr="00465943">
              <w:rPr>
                <w:rFonts w:asciiTheme="minorHAnsi" w:hAnsiTheme="minorHAnsi"/>
                <w:b/>
                <w:sz w:val="22"/>
                <w:szCs w:val="22"/>
              </w:rPr>
              <w:t xml:space="preserve"> to charge</w:t>
            </w:r>
            <w:r w:rsidRPr="00465943">
              <w:rPr>
                <w:rFonts w:asciiTheme="minorHAnsi" w:hAnsiTheme="minorHAnsi"/>
                <w:b/>
                <w:sz w:val="22"/>
                <w:szCs w:val="22"/>
              </w:rPr>
              <w:t xml:space="preserve"> my (Choose one) </w:t>
            </w:r>
          </w:p>
        </w:tc>
        <w:bookmarkStart w:id="3" w:name="Check3"/>
        <w:tc>
          <w:tcPr>
            <w:tcW w:w="3164" w:type="dxa"/>
            <w:gridSpan w:val="2"/>
            <w:shd w:val="pct5" w:color="auto" w:fill="auto"/>
          </w:tcPr>
          <w:p w:rsidR="00DB660C" w:rsidRDefault="00BF2E10" w:rsidP="00A93916">
            <w:pPr>
              <w:spacing w:line="280" w:lineRule="exact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helpText w:type="text" w:val="Select Mastercard"/>
                  <w:statusText w:type="text" w:val="Select Mastercard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b/>
                <w:sz w:val="22"/>
                <w:szCs w:val="22"/>
              </w:rPr>
              <w:instrText xml:space="preserve"> FORMCHECKBOX </w:instrText>
            </w:r>
            <w:r w:rsidR="003356A0">
              <w:rPr>
                <w:rFonts w:asciiTheme="minorHAnsi" w:hAnsiTheme="minorHAnsi"/>
                <w:b/>
                <w:sz w:val="22"/>
                <w:szCs w:val="22"/>
              </w:rPr>
            </w:r>
            <w:r w:rsidR="003356A0">
              <w:rPr>
                <w:rFonts w:asciiTheme="minorHAnsi" w:hAnsiTheme="minorHAnsi"/>
                <w:b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/>
                <w:b/>
                <w:sz w:val="22"/>
                <w:szCs w:val="22"/>
              </w:rPr>
              <w:fldChar w:fldCharType="end"/>
            </w:r>
            <w:bookmarkEnd w:id="3"/>
            <w:r w:rsidR="00325FFB" w:rsidRPr="0046594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2A1EF6" w:rsidRPr="00465943">
              <w:rPr>
                <w:rFonts w:asciiTheme="minorHAnsi" w:hAnsiTheme="minorHAnsi"/>
                <w:b/>
                <w:sz w:val="22"/>
                <w:szCs w:val="22"/>
              </w:rPr>
              <w:t>MasterCard</w:t>
            </w:r>
            <w:r w:rsidR="00DE7D5D" w:rsidRPr="0046594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325FFB" w:rsidRPr="0046594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777234">
              <w:rPr>
                <w:rFonts w:asciiTheme="minorHAnsi" w:hAnsiTheme="minorHAnsi"/>
                <w:b/>
                <w:sz w:val="22"/>
                <w:szCs w:val="22"/>
              </w:rPr>
              <w:t xml:space="preserve">    </w:t>
            </w:r>
            <w:r w:rsidR="00325FFB" w:rsidRPr="0046594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bookmarkStart w:id="4" w:name="Check4"/>
            <w:r>
              <w:rPr>
                <w:rFonts w:asciiTheme="minorHAnsi" w:hAnsiTheme="minorHAnsi"/>
                <w:b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helpText w:type="text" w:val="Select Visa Card "/>
                  <w:statusText w:type="text" w:val="Select Visa Card 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Theme="minorHAnsi" w:hAnsiTheme="minorHAnsi"/>
                <w:b/>
                <w:sz w:val="22"/>
                <w:szCs w:val="22"/>
              </w:rPr>
              <w:instrText xml:space="preserve"> FORMCHECKBOX </w:instrText>
            </w:r>
            <w:r w:rsidR="003356A0">
              <w:rPr>
                <w:rFonts w:asciiTheme="minorHAnsi" w:hAnsiTheme="minorHAnsi"/>
                <w:b/>
                <w:sz w:val="22"/>
                <w:szCs w:val="22"/>
              </w:rPr>
            </w:r>
            <w:r w:rsidR="003356A0">
              <w:rPr>
                <w:rFonts w:asciiTheme="minorHAnsi" w:hAnsiTheme="minorHAnsi"/>
                <w:b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/>
                <w:b/>
                <w:sz w:val="22"/>
                <w:szCs w:val="22"/>
              </w:rPr>
              <w:fldChar w:fldCharType="end"/>
            </w:r>
            <w:bookmarkEnd w:id="4"/>
            <w:r w:rsidR="00325FFB" w:rsidRPr="0046594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80414C" w:rsidRPr="00465943">
              <w:rPr>
                <w:rFonts w:asciiTheme="minorHAnsi" w:hAnsiTheme="minorHAnsi"/>
                <w:b/>
                <w:sz w:val="22"/>
                <w:szCs w:val="22"/>
              </w:rPr>
              <w:t>Visa</w:t>
            </w:r>
            <w:r w:rsidR="00FB0641" w:rsidRPr="0046594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:rsidR="00225702" w:rsidRPr="00465943" w:rsidRDefault="00225702" w:rsidP="00A93916">
            <w:pPr>
              <w:spacing w:line="280" w:lineRule="exact"/>
              <w:rPr>
                <w:rFonts w:asciiTheme="minorHAnsi" w:hAnsiTheme="minorHAnsi"/>
                <w:b/>
                <w:sz w:val="22"/>
                <w:szCs w:val="22"/>
              </w:rPr>
            </w:pPr>
          </w:p>
          <w:p w:rsidR="0080414C" w:rsidRPr="002C05F2" w:rsidRDefault="0080414C" w:rsidP="00BA4011">
            <w:pPr>
              <w:spacing w:line="280" w:lineRule="exact"/>
              <w:rPr>
                <w:rFonts w:asciiTheme="minorHAnsi" w:hAnsiTheme="minorHAnsi"/>
                <w:b/>
                <w:sz w:val="22"/>
                <w:szCs w:val="22"/>
              </w:rPr>
            </w:pPr>
            <w:r w:rsidRPr="00465943">
              <w:rPr>
                <w:rFonts w:asciiTheme="minorHAnsi" w:hAnsiTheme="minorHAnsi"/>
                <w:b/>
                <w:sz w:val="22"/>
                <w:szCs w:val="22"/>
              </w:rPr>
              <w:t>Last 4 digits on card</w:t>
            </w:r>
            <w:r w:rsidR="00465943" w:rsidRPr="00465943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  <w:r w:rsidR="00DE7D5D" w:rsidRPr="0046594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5E4408">
              <w:rPr>
                <w:rFonts w:asciiTheme="minorHAnsi" w:hAnsiTheme="minorHAnsi"/>
                <w:sz w:val="22"/>
                <w:szCs w:val="22"/>
              </w:rPr>
              <w:fldChar w:fldCharType="begin">
                <w:ffData>
                  <w:name w:val="Text31"/>
                  <w:enabled/>
                  <w:calcOnExit w:val="0"/>
                  <w:helpText w:type="text" w:val="Enter last 4 digits of credit card "/>
                  <w:statusText w:type="text" w:val="Enter last 4 digits of credit card "/>
                  <w:textInput>
                    <w:maxLength w:val="4"/>
                  </w:textInput>
                </w:ffData>
              </w:fldChar>
            </w:r>
            <w:bookmarkStart w:id="5" w:name="Text31"/>
            <w:r w:rsidR="005E4408">
              <w:rPr>
                <w:rFonts w:asciiTheme="minorHAnsi" w:hAnsiTheme="minorHAnsi"/>
                <w:sz w:val="22"/>
                <w:szCs w:val="22"/>
              </w:rPr>
              <w:instrText xml:space="preserve"> FORMTEXT </w:instrText>
            </w:r>
            <w:r w:rsidR="005E4408">
              <w:rPr>
                <w:rFonts w:asciiTheme="minorHAnsi" w:hAnsiTheme="minorHAnsi"/>
                <w:sz w:val="22"/>
                <w:szCs w:val="22"/>
              </w:rPr>
            </w:r>
            <w:r w:rsidR="005E4408">
              <w:rPr>
                <w:rFonts w:asciiTheme="minorHAnsi" w:hAnsiTheme="minorHAnsi"/>
                <w:sz w:val="22"/>
                <w:szCs w:val="22"/>
              </w:rPr>
              <w:fldChar w:fldCharType="separate"/>
            </w:r>
            <w:r w:rsidR="00BA4011">
              <w:rPr>
                <w:rFonts w:asciiTheme="minorHAnsi" w:hAnsiTheme="minorHAnsi"/>
                <w:sz w:val="22"/>
                <w:szCs w:val="22"/>
              </w:rPr>
              <w:t> </w:t>
            </w:r>
            <w:r w:rsidR="00BA4011">
              <w:rPr>
                <w:rFonts w:asciiTheme="minorHAnsi" w:hAnsiTheme="minorHAnsi"/>
                <w:sz w:val="22"/>
                <w:szCs w:val="22"/>
              </w:rPr>
              <w:t> </w:t>
            </w:r>
            <w:r w:rsidR="00BA4011">
              <w:rPr>
                <w:rFonts w:asciiTheme="minorHAnsi" w:hAnsiTheme="minorHAnsi"/>
                <w:sz w:val="22"/>
                <w:szCs w:val="22"/>
              </w:rPr>
              <w:t> </w:t>
            </w:r>
            <w:r w:rsidR="00BA4011">
              <w:rPr>
                <w:rFonts w:asciiTheme="minorHAnsi" w:hAnsiTheme="minorHAnsi"/>
                <w:sz w:val="22"/>
                <w:szCs w:val="22"/>
              </w:rPr>
              <w:t> </w:t>
            </w:r>
            <w:r w:rsidR="005E4408">
              <w:rPr>
                <w:rFonts w:asciiTheme="minorHAnsi" w:hAnsiTheme="minorHAnsi"/>
                <w:sz w:val="22"/>
                <w:szCs w:val="22"/>
              </w:rPr>
              <w:fldChar w:fldCharType="end"/>
            </w:r>
            <w:bookmarkEnd w:id="5"/>
          </w:p>
        </w:tc>
      </w:tr>
      <w:bookmarkStart w:id="6" w:name="Check1"/>
      <w:bookmarkStart w:id="7" w:name="_GoBack"/>
      <w:tr w:rsidR="00833125" w:rsidRPr="002C05F2" w:rsidTr="00165C05">
        <w:trPr>
          <w:cantSplit/>
          <w:trHeight w:hRule="exact" w:val="547"/>
        </w:trPr>
        <w:tc>
          <w:tcPr>
            <w:tcW w:w="2640" w:type="dxa"/>
            <w:vAlign w:val="center"/>
          </w:tcPr>
          <w:p w:rsidR="00833125" w:rsidRPr="002C05F2" w:rsidRDefault="00833125" w:rsidP="00165C05">
            <w:pPr>
              <w:spacing w:line="280" w:lineRule="exact"/>
              <w:rPr>
                <w:rFonts w:asciiTheme="minorHAnsi" w:hAnsiTheme="minorHAnsi"/>
                <w:b/>
              </w:rPr>
            </w:pPr>
            <w:r>
              <w:rPr>
                <w:rStyle w:val="Emphasis"/>
                <w:rFonts w:asciiTheme="minorHAnsi" w:eastAsia="MS Gothic" w:hAnsiTheme="minorHAnsi" w:cs="Meiryo"/>
              </w:rPr>
              <w:fldChar w:fldCharType="begin">
                <w:ffData>
                  <w:name w:val="Check1"/>
                  <w:enabled/>
                  <w:calcOnExit w:val="0"/>
                  <w:helpText w:type="text" w:val="Select one time payment "/>
                  <w:statusText w:type="text" w:val="Select one time payment 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>
              <w:rPr>
                <w:rStyle w:val="Emphasis"/>
                <w:rFonts w:asciiTheme="minorHAnsi" w:eastAsia="MS Gothic" w:hAnsiTheme="minorHAnsi" w:cs="Meiryo"/>
              </w:rPr>
              <w:instrText xml:space="preserve"> FORMCHECKBOX </w:instrText>
            </w:r>
            <w:r w:rsidR="003356A0">
              <w:rPr>
                <w:rStyle w:val="Emphasis"/>
                <w:rFonts w:asciiTheme="minorHAnsi" w:eastAsia="MS Gothic" w:hAnsiTheme="minorHAnsi" w:cs="Meiryo"/>
              </w:rPr>
            </w:r>
            <w:r w:rsidR="003356A0">
              <w:rPr>
                <w:rStyle w:val="Emphasis"/>
                <w:rFonts w:asciiTheme="minorHAnsi" w:eastAsia="MS Gothic" w:hAnsiTheme="minorHAnsi" w:cs="Meiryo"/>
              </w:rPr>
              <w:fldChar w:fldCharType="separate"/>
            </w:r>
            <w:r>
              <w:rPr>
                <w:rStyle w:val="Emphasis"/>
                <w:rFonts w:asciiTheme="minorHAnsi" w:eastAsia="MS Gothic" w:hAnsiTheme="minorHAnsi" w:cs="Meiryo"/>
              </w:rPr>
              <w:fldChar w:fldCharType="end"/>
            </w:r>
            <w:bookmarkEnd w:id="6"/>
            <w:bookmarkEnd w:id="7"/>
            <w:r w:rsidRPr="002C05F2">
              <w:rPr>
                <w:rStyle w:val="Emphasis"/>
                <w:rFonts w:asciiTheme="minorHAnsi" w:eastAsia="MS Gothic" w:hAnsiTheme="minorHAnsi" w:cs="Meiryo"/>
              </w:rPr>
              <w:t xml:space="preserve"> </w:t>
            </w:r>
            <w:r w:rsidRPr="002C05F2">
              <w:rPr>
                <w:rFonts w:asciiTheme="minorHAnsi" w:hAnsiTheme="minorHAnsi"/>
                <w:b/>
              </w:rPr>
              <w:t>Onetime Payment</w:t>
            </w:r>
            <w:r w:rsidRPr="002C05F2">
              <w:rPr>
                <w:rFonts w:asciiTheme="minorHAnsi" w:hAnsiTheme="minorHAnsi"/>
                <w:noProof/>
                <w:color w:val="FFFFFF" w:themeColor="background1"/>
                <w:sz w:val="22"/>
                <w:szCs w:val="22"/>
              </w:rPr>
              <w:t xml:space="preserve">            </w:t>
            </w:r>
            <w:r w:rsidRPr="002C05F2">
              <w:rPr>
                <w:rFonts w:asciiTheme="minorHAnsi" w:hAnsiTheme="minorHAnsi"/>
                <w:noProof/>
                <w:color w:val="FFFFFF" w:themeColor="background1"/>
                <w:sz w:val="22"/>
                <w:szCs w:val="22"/>
              </w:rPr>
              <w:softHyphen/>
            </w:r>
            <w:r w:rsidRPr="002C05F2">
              <w:rPr>
                <w:rFonts w:asciiTheme="minorHAnsi" w:hAnsiTheme="minorHAnsi"/>
                <w:noProof/>
                <w:color w:val="FFFFFF" w:themeColor="background1"/>
                <w:sz w:val="22"/>
                <w:szCs w:val="22"/>
              </w:rPr>
              <w:softHyphen/>
            </w:r>
          </w:p>
        </w:tc>
        <w:tc>
          <w:tcPr>
            <w:tcW w:w="6926" w:type="dxa"/>
            <w:gridSpan w:val="4"/>
            <w:shd w:val="clear" w:color="auto" w:fill="F2F2F2" w:themeFill="background1" w:themeFillShade="F2"/>
            <w:vAlign w:val="bottom"/>
          </w:tcPr>
          <w:p w:rsidR="00833125" w:rsidRDefault="00833125" w:rsidP="005F2C95">
            <w:pPr>
              <w:spacing w:line="280" w:lineRule="exact"/>
              <w:rPr>
                <w:rFonts w:asciiTheme="minorHAnsi" w:hAnsiTheme="minorHAnsi"/>
                <w:sz w:val="22"/>
                <w:szCs w:val="22"/>
              </w:rPr>
            </w:pPr>
            <w:r w:rsidRPr="002C05F2">
              <w:rPr>
                <w:rFonts w:asciiTheme="minorHAnsi" w:hAnsiTheme="minorHAnsi"/>
                <w:sz w:val="22"/>
                <w:szCs w:val="22"/>
              </w:rPr>
              <w:t>Payment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:rsidR="00833125" w:rsidRPr="002C05F2" w:rsidRDefault="00833125" w:rsidP="005F2C95">
            <w:pPr>
              <w:spacing w:line="280" w:lineRule="exac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Amount </w:t>
            </w:r>
            <w:r w:rsidR="009064A7">
              <w:rPr>
                <w:rFonts w:asciiTheme="minorHAnsi" w:hAnsiTheme="minorHAnsi"/>
                <w:sz w:val="22"/>
                <w:szCs w:val="22"/>
              </w:rPr>
              <w:t xml:space="preserve">: </w:t>
            </w:r>
            <w:r w:rsidR="00E14A6C">
              <w:rPr>
                <w:rFonts w:asciiTheme="minorHAnsi" w:hAnsiTheme="minorHAnsi"/>
                <w:sz w:val="22"/>
                <w:szCs w:val="22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8" w:name="Text45"/>
            <w:r w:rsidR="00E14A6C">
              <w:rPr>
                <w:rFonts w:asciiTheme="minorHAnsi" w:hAnsiTheme="minorHAnsi"/>
                <w:sz w:val="22"/>
                <w:szCs w:val="22"/>
              </w:rPr>
              <w:instrText xml:space="preserve"> FORMTEXT </w:instrText>
            </w:r>
            <w:r w:rsidR="00E14A6C">
              <w:rPr>
                <w:rFonts w:asciiTheme="minorHAnsi" w:hAnsiTheme="minorHAnsi"/>
                <w:sz w:val="22"/>
                <w:szCs w:val="22"/>
              </w:rPr>
            </w:r>
            <w:r w:rsidR="00E14A6C">
              <w:rPr>
                <w:rFonts w:asciiTheme="minorHAnsi" w:hAnsiTheme="minorHAnsi"/>
                <w:sz w:val="22"/>
                <w:szCs w:val="22"/>
              </w:rPr>
              <w:fldChar w:fldCharType="separate"/>
            </w:r>
            <w:r w:rsidR="00BA4011">
              <w:rPr>
                <w:rFonts w:asciiTheme="minorHAnsi" w:hAnsiTheme="minorHAnsi"/>
                <w:sz w:val="22"/>
                <w:szCs w:val="22"/>
              </w:rPr>
              <w:t> </w:t>
            </w:r>
            <w:r w:rsidR="00BA4011">
              <w:rPr>
                <w:rFonts w:asciiTheme="minorHAnsi" w:hAnsiTheme="minorHAnsi"/>
                <w:sz w:val="22"/>
                <w:szCs w:val="22"/>
              </w:rPr>
              <w:t> </w:t>
            </w:r>
            <w:r w:rsidR="00BA4011">
              <w:rPr>
                <w:rFonts w:asciiTheme="minorHAnsi" w:hAnsiTheme="minorHAnsi"/>
                <w:sz w:val="22"/>
                <w:szCs w:val="22"/>
              </w:rPr>
              <w:t> </w:t>
            </w:r>
            <w:r w:rsidR="00BA4011">
              <w:rPr>
                <w:rFonts w:asciiTheme="minorHAnsi" w:hAnsiTheme="minorHAnsi"/>
                <w:sz w:val="22"/>
                <w:szCs w:val="22"/>
              </w:rPr>
              <w:t> </w:t>
            </w:r>
            <w:r w:rsidR="00BA4011">
              <w:rPr>
                <w:rFonts w:asciiTheme="minorHAnsi" w:hAnsiTheme="minorHAnsi"/>
                <w:sz w:val="22"/>
                <w:szCs w:val="22"/>
              </w:rPr>
              <w:t> </w:t>
            </w:r>
            <w:r w:rsidR="00E14A6C">
              <w:rPr>
                <w:rFonts w:asciiTheme="minorHAnsi" w:hAnsiTheme="minorHAnsi"/>
                <w:sz w:val="22"/>
                <w:szCs w:val="22"/>
              </w:rPr>
              <w:fldChar w:fldCharType="end"/>
            </w:r>
            <w:bookmarkEnd w:id="8"/>
          </w:p>
          <w:p w:rsidR="00833125" w:rsidRPr="002C05F2" w:rsidRDefault="00833125" w:rsidP="005F2C95">
            <w:pPr>
              <w:spacing w:line="280" w:lineRule="exact"/>
              <w:rPr>
                <w:rFonts w:asciiTheme="minorHAnsi" w:hAnsiTheme="minorHAnsi"/>
                <w:noProof/>
                <w:sz w:val="22"/>
                <w:szCs w:val="22"/>
              </w:rPr>
            </w:pPr>
            <w:r w:rsidRPr="002C05F2">
              <w:rPr>
                <w:rFonts w:asciiTheme="minorHAnsi" w:hAnsiTheme="minorHAnsi"/>
                <w:noProof/>
                <w:sz w:val="22"/>
                <w:szCs w:val="22"/>
              </w:rPr>
              <w:t xml:space="preserve"> </w:t>
            </w:r>
            <w:r w:rsidRPr="002C05F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                                                         </w:t>
            </w:r>
          </w:p>
        </w:tc>
      </w:tr>
      <w:bookmarkStart w:id="9" w:name="Check2"/>
      <w:tr w:rsidR="00126723" w:rsidRPr="002C05F2" w:rsidTr="00165C05">
        <w:trPr>
          <w:trHeight w:val="547"/>
        </w:trPr>
        <w:tc>
          <w:tcPr>
            <w:tcW w:w="2640" w:type="dxa"/>
          </w:tcPr>
          <w:p w:rsidR="001A0354" w:rsidRPr="002C05F2" w:rsidRDefault="00B540A3" w:rsidP="00165C05">
            <w:pPr>
              <w:spacing w:line="280" w:lineRule="exact"/>
              <w:rPr>
                <w:rFonts w:asciiTheme="minorHAnsi" w:hAnsiTheme="minorHAnsi"/>
                <w:b/>
              </w:rPr>
            </w:pPr>
            <w:r>
              <w:rPr>
                <w:rFonts w:asciiTheme="minorHAnsi" w:eastAsia="MS Gothic" w:hAnsiTheme="minorHAnsi" w:cstheme="minorHAnsi"/>
                <w:b/>
              </w:rPr>
              <w:fldChar w:fldCharType="begin">
                <w:ffData>
                  <w:name w:val="Check2"/>
                  <w:enabled/>
                  <w:calcOnExit w:val="0"/>
                  <w:helpText w:type="text" w:val="click to select "/>
                  <w:statusText w:type="text" w:val="click to select 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>
              <w:rPr>
                <w:rFonts w:asciiTheme="minorHAnsi" w:eastAsia="MS Gothic" w:hAnsiTheme="minorHAnsi" w:cstheme="minorHAnsi"/>
                <w:b/>
              </w:rPr>
              <w:instrText xml:space="preserve"> FORMCHECKBOX </w:instrText>
            </w:r>
            <w:r w:rsidR="003356A0">
              <w:rPr>
                <w:rFonts w:asciiTheme="minorHAnsi" w:eastAsia="MS Gothic" w:hAnsiTheme="minorHAnsi" w:cstheme="minorHAnsi"/>
                <w:b/>
              </w:rPr>
            </w:r>
            <w:r w:rsidR="003356A0">
              <w:rPr>
                <w:rFonts w:asciiTheme="minorHAnsi" w:eastAsia="MS Gothic" w:hAnsiTheme="minorHAnsi" w:cstheme="minorHAnsi"/>
                <w:b/>
              </w:rPr>
              <w:fldChar w:fldCharType="separate"/>
            </w:r>
            <w:r>
              <w:rPr>
                <w:rFonts w:asciiTheme="minorHAnsi" w:eastAsia="MS Gothic" w:hAnsiTheme="minorHAnsi" w:cstheme="minorHAnsi"/>
                <w:b/>
              </w:rPr>
              <w:fldChar w:fldCharType="end"/>
            </w:r>
            <w:bookmarkEnd w:id="9"/>
            <w:r w:rsidR="00325FFB" w:rsidRPr="002C05F2">
              <w:rPr>
                <w:rFonts w:asciiTheme="minorHAnsi" w:eastAsia="MS Gothic" w:hAnsiTheme="minorHAnsi" w:cstheme="minorHAnsi"/>
                <w:b/>
              </w:rPr>
              <w:t xml:space="preserve"> </w:t>
            </w:r>
            <w:r w:rsidR="00015F86" w:rsidRPr="002C05F2">
              <w:rPr>
                <w:rFonts w:asciiTheme="minorHAnsi" w:hAnsiTheme="minorHAnsi"/>
                <w:b/>
              </w:rPr>
              <w:t>Periodic</w:t>
            </w:r>
            <w:r w:rsidR="00441A02" w:rsidRPr="002C05F2">
              <w:rPr>
                <w:rFonts w:asciiTheme="minorHAnsi" w:hAnsiTheme="minorHAnsi"/>
                <w:b/>
              </w:rPr>
              <w:t xml:space="preserve"> </w:t>
            </w:r>
            <w:r w:rsidR="001A0354" w:rsidRPr="002C05F2">
              <w:rPr>
                <w:rFonts w:asciiTheme="minorHAnsi" w:hAnsiTheme="minorHAnsi"/>
                <w:b/>
              </w:rPr>
              <w:t>Payments</w:t>
            </w:r>
          </w:p>
        </w:tc>
        <w:tc>
          <w:tcPr>
            <w:tcW w:w="2231" w:type="dxa"/>
            <w:shd w:val="clear" w:color="auto" w:fill="F2F2F2" w:themeFill="background1" w:themeFillShade="F2"/>
          </w:tcPr>
          <w:p w:rsidR="001B4632" w:rsidRPr="002C05F2" w:rsidRDefault="001A0354" w:rsidP="003E6A19">
            <w:pPr>
              <w:spacing w:line="280" w:lineRule="exact"/>
              <w:rPr>
                <w:rFonts w:asciiTheme="minorHAnsi" w:hAnsiTheme="minorHAnsi"/>
                <w:sz w:val="22"/>
                <w:szCs w:val="22"/>
              </w:rPr>
            </w:pPr>
            <w:r w:rsidRPr="002C05F2">
              <w:rPr>
                <w:rFonts w:asciiTheme="minorHAnsi" w:hAnsiTheme="minorHAnsi"/>
                <w:sz w:val="22"/>
                <w:szCs w:val="22"/>
              </w:rPr>
              <w:t>Number of</w:t>
            </w:r>
          </w:p>
          <w:p w:rsidR="001A0354" w:rsidRPr="002C05F2" w:rsidRDefault="001A0354" w:rsidP="007F6A68">
            <w:pPr>
              <w:spacing w:line="280" w:lineRule="exact"/>
              <w:rPr>
                <w:rFonts w:asciiTheme="minorHAnsi" w:hAnsiTheme="minorHAnsi"/>
                <w:sz w:val="22"/>
                <w:szCs w:val="22"/>
              </w:rPr>
            </w:pPr>
            <w:r w:rsidRPr="002C05F2">
              <w:rPr>
                <w:rFonts w:asciiTheme="minorHAnsi" w:hAnsiTheme="minorHAnsi"/>
                <w:sz w:val="22"/>
                <w:szCs w:val="22"/>
              </w:rPr>
              <w:t>payments</w:t>
            </w:r>
            <w:r w:rsidR="00EB2A81" w:rsidRPr="002C05F2">
              <w:rPr>
                <w:rFonts w:asciiTheme="minorHAnsi" w:hAnsiTheme="minorHAnsi"/>
                <w:sz w:val="22"/>
                <w:szCs w:val="22"/>
              </w:rPr>
              <w:t>:</w:t>
            </w:r>
            <w:r w:rsidR="001E20E5" w:rsidRPr="002C05F2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bookmarkStart w:id="10" w:name="Text43"/>
            <w:r w:rsidR="007F6A68">
              <w:rPr>
                <w:rFonts w:asciiTheme="minorHAnsi" w:hAnsiTheme="minorHAnsi"/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7F6A68">
              <w:rPr>
                <w:rFonts w:asciiTheme="minorHAnsi" w:hAnsiTheme="minorHAnsi"/>
                <w:sz w:val="22"/>
                <w:szCs w:val="22"/>
              </w:rPr>
              <w:instrText xml:space="preserve"> FORMTEXT </w:instrText>
            </w:r>
            <w:r w:rsidR="007F6A68">
              <w:rPr>
                <w:rFonts w:asciiTheme="minorHAnsi" w:hAnsiTheme="minorHAnsi"/>
                <w:sz w:val="22"/>
                <w:szCs w:val="22"/>
              </w:rPr>
            </w:r>
            <w:r w:rsidR="007F6A68">
              <w:rPr>
                <w:rFonts w:asciiTheme="minorHAnsi" w:hAnsiTheme="minorHAnsi"/>
                <w:sz w:val="22"/>
                <w:szCs w:val="22"/>
              </w:rPr>
              <w:fldChar w:fldCharType="separate"/>
            </w:r>
            <w:r w:rsidR="007F6A68"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 w:rsidR="007F6A68"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 w:rsidR="007F6A68"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 w:rsidR="007F6A68"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 w:rsidR="007F6A68"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 w:rsidR="007F6A68">
              <w:rPr>
                <w:rFonts w:asciiTheme="minorHAnsi" w:hAnsiTheme="minorHAnsi"/>
                <w:sz w:val="22"/>
                <w:szCs w:val="22"/>
              </w:rPr>
              <w:fldChar w:fldCharType="end"/>
            </w:r>
            <w:bookmarkEnd w:id="10"/>
            <w:r w:rsidR="00E86B41">
              <w:rPr>
                <w:rFonts w:asciiTheme="minorHAnsi" w:hAnsiTheme="minorHAnsi"/>
                <w:sz w:val="22"/>
                <w:szCs w:val="22"/>
              </w:rPr>
              <w:t xml:space="preserve">   </w:t>
            </w:r>
            <w:r w:rsidR="001E20E5" w:rsidRPr="002C05F2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2247" w:type="dxa"/>
            <w:gridSpan w:val="2"/>
            <w:shd w:val="clear" w:color="auto" w:fill="F2F2F2" w:themeFill="background1" w:themeFillShade="F2"/>
          </w:tcPr>
          <w:p w:rsidR="0067036E" w:rsidRDefault="00126723" w:rsidP="00E62306">
            <w:pPr>
              <w:spacing w:line="280" w:lineRule="exact"/>
              <w:rPr>
                <w:rFonts w:asciiTheme="minorHAnsi" w:hAnsiTheme="minorHAnsi"/>
                <w:sz w:val="22"/>
                <w:szCs w:val="22"/>
              </w:rPr>
            </w:pPr>
            <w:r w:rsidRPr="002C05F2">
              <w:rPr>
                <w:rFonts w:asciiTheme="minorHAnsi" w:hAnsiTheme="minorHAnsi"/>
                <w:sz w:val="22"/>
                <w:szCs w:val="22"/>
              </w:rPr>
              <w:t>Start Date</w:t>
            </w:r>
            <w:r w:rsidR="00EB2A81" w:rsidRPr="002C05F2">
              <w:rPr>
                <w:rFonts w:asciiTheme="minorHAnsi" w:hAnsiTheme="minorHAnsi"/>
                <w:sz w:val="22"/>
                <w:szCs w:val="22"/>
              </w:rPr>
              <w:t>:</w:t>
            </w:r>
          </w:p>
          <w:bookmarkStart w:id="11" w:name="Text40"/>
          <w:p w:rsidR="0067036E" w:rsidRPr="002C05F2" w:rsidRDefault="00A072BD" w:rsidP="00A072BD">
            <w:pPr>
              <w:spacing w:line="280" w:lineRule="exac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helpText w:type="text" w:val="MMMM/DD/YYYY Format "/>
                  <w:statusText w:type="text" w:val="MMMM/DD/YYYY Format "/>
                  <w:textInput>
                    <w:type w:val="date"/>
                    <w:format w:val="MMMM d, yyyy"/>
                  </w:textInput>
                </w:ffData>
              </w:fldChar>
            </w:r>
            <w:r>
              <w:rPr>
                <w:rFonts w:asciiTheme="minorHAnsi" w:hAnsi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/>
                <w:sz w:val="22"/>
                <w:szCs w:val="22"/>
              </w:rPr>
            </w:r>
            <w:r>
              <w:rPr>
                <w:rFonts w:asciiTheme="minorHAnsi" w:hAnsi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/>
                <w:sz w:val="22"/>
                <w:szCs w:val="22"/>
              </w:rPr>
              <w:fldChar w:fldCharType="end"/>
            </w:r>
            <w:bookmarkEnd w:id="11"/>
          </w:p>
        </w:tc>
        <w:tc>
          <w:tcPr>
            <w:tcW w:w="2368" w:type="dxa"/>
            <w:shd w:val="clear" w:color="auto" w:fill="F2F2F2" w:themeFill="background1" w:themeFillShade="F2"/>
          </w:tcPr>
          <w:p w:rsidR="0023682B" w:rsidRDefault="00672539" w:rsidP="0023682B">
            <w:pPr>
              <w:spacing w:line="280" w:lineRule="exact"/>
              <w:rPr>
                <w:rFonts w:asciiTheme="minorHAnsi" w:hAnsiTheme="minorHAnsi"/>
                <w:sz w:val="22"/>
                <w:szCs w:val="22"/>
              </w:rPr>
            </w:pPr>
            <w:r w:rsidRPr="002C05F2">
              <w:rPr>
                <w:rFonts w:asciiTheme="minorHAnsi" w:hAnsiTheme="minorHAnsi"/>
                <w:sz w:val="22"/>
                <w:szCs w:val="22"/>
              </w:rPr>
              <w:t>End</w:t>
            </w:r>
            <w:r w:rsidR="00126723" w:rsidRPr="002C05F2">
              <w:rPr>
                <w:rFonts w:asciiTheme="minorHAnsi" w:hAnsiTheme="minorHAnsi"/>
                <w:sz w:val="22"/>
                <w:szCs w:val="22"/>
              </w:rPr>
              <w:t xml:space="preserve"> Date</w:t>
            </w:r>
            <w:r w:rsidR="00EB2A81" w:rsidRPr="002C05F2">
              <w:rPr>
                <w:rFonts w:asciiTheme="minorHAnsi" w:hAnsiTheme="minorHAnsi"/>
                <w:sz w:val="22"/>
                <w:szCs w:val="22"/>
              </w:rPr>
              <w:t>:</w:t>
            </w:r>
          </w:p>
          <w:bookmarkStart w:id="12" w:name="Text41"/>
          <w:p w:rsidR="007327F0" w:rsidRPr="002C05F2" w:rsidRDefault="00A072BD" w:rsidP="00A054FD">
            <w:pPr>
              <w:spacing w:line="280" w:lineRule="exac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</w:rPr>
              <w:fldChar w:fldCharType="begin">
                <w:ffData>
                  <w:name w:val="Text41"/>
                  <w:enabled/>
                  <w:calcOnExit w:val="0"/>
                  <w:helpText w:type="text" w:val="MMMM/DD/YYYY Format "/>
                  <w:statusText w:type="text" w:val="MMMM/DD/YYYY Format "/>
                  <w:textInput>
                    <w:type w:val="date"/>
                    <w:format w:val="MMMM d, yyyy"/>
                  </w:textInput>
                </w:ffData>
              </w:fldChar>
            </w:r>
            <w:r>
              <w:rPr>
                <w:rFonts w:asciiTheme="minorHAnsi" w:hAnsiTheme="minorHAnsi" w:cstheme="minorHAnsi"/>
              </w:rPr>
              <w:instrText xml:space="preserve"> FORMTEXT </w:instrText>
            </w:r>
            <w:r>
              <w:rPr>
                <w:rFonts w:asciiTheme="minorHAnsi" w:hAnsiTheme="minorHAnsi" w:cstheme="minorHAnsi"/>
              </w:rPr>
            </w:r>
            <w:r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 </w:t>
            </w:r>
            <w:r>
              <w:rPr>
                <w:rFonts w:asciiTheme="minorHAnsi" w:hAnsiTheme="minorHAnsi" w:cstheme="minorHAnsi"/>
                <w:noProof/>
              </w:rPr>
              <w:t> </w:t>
            </w:r>
            <w:r>
              <w:rPr>
                <w:rFonts w:asciiTheme="minorHAnsi" w:hAnsiTheme="minorHAnsi" w:cstheme="minorHAnsi"/>
                <w:noProof/>
              </w:rPr>
              <w:t> </w:t>
            </w:r>
            <w:r>
              <w:rPr>
                <w:rFonts w:asciiTheme="minorHAnsi" w:hAnsiTheme="minorHAnsi" w:cstheme="minorHAnsi"/>
                <w:noProof/>
              </w:rPr>
              <w:t> </w:t>
            </w:r>
            <w:r>
              <w:rPr>
                <w:rFonts w:asciiTheme="minorHAnsi" w:hAnsiTheme="minorHAnsi" w:cstheme="minorHAnsi"/>
                <w:noProof/>
              </w:rPr>
              <w:t> </w:t>
            </w:r>
            <w:r>
              <w:rPr>
                <w:rFonts w:asciiTheme="minorHAnsi" w:hAnsiTheme="minorHAnsi" w:cstheme="minorHAnsi"/>
              </w:rPr>
              <w:fldChar w:fldCharType="end"/>
            </w:r>
            <w:bookmarkEnd w:id="12"/>
            <w:r w:rsidR="000157BC" w:rsidRPr="002C05F2">
              <w:rPr>
                <w:rFonts w:asciiTheme="minorHAnsi" w:hAnsiTheme="minorHAnsi" w:cstheme="minorHAnsi"/>
              </w:rPr>
              <w:t xml:space="preserve">               </w:t>
            </w:r>
            <w:r w:rsidR="007327F0" w:rsidRPr="002C05F2">
              <w:rPr>
                <w:rFonts w:asciiTheme="minorHAnsi" w:hAnsiTheme="minorHAnsi" w:cstheme="minorHAnsi"/>
              </w:rPr>
              <w:t xml:space="preserve">                </w:t>
            </w:r>
          </w:p>
        </w:tc>
      </w:tr>
      <w:tr w:rsidR="00926391" w:rsidRPr="002C05F2" w:rsidTr="00305F92">
        <w:trPr>
          <w:cantSplit/>
          <w:trHeight w:hRule="exact" w:val="907"/>
        </w:trPr>
        <w:tc>
          <w:tcPr>
            <w:tcW w:w="9606" w:type="dxa"/>
            <w:gridSpan w:val="5"/>
            <w:shd w:val="clear" w:color="auto" w:fill="F2F2F2" w:themeFill="background1" w:themeFillShade="F2"/>
          </w:tcPr>
          <w:p w:rsidR="006E66F0" w:rsidRPr="002C05F2" w:rsidRDefault="003901D8" w:rsidP="006E66F0">
            <w:pPr>
              <w:spacing w:line="280" w:lineRule="exact"/>
              <w:rPr>
                <w:rFonts w:asciiTheme="minorHAnsi" w:hAnsiTheme="minorHAnsi"/>
                <w:noProof/>
                <w:sz w:val="22"/>
                <w:szCs w:val="22"/>
              </w:rPr>
            </w:pPr>
            <w:r w:rsidRPr="002C05F2">
              <w:rPr>
                <w:rFonts w:asciiTheme="minorHAnsi" w:hAnsiTheme="minorHAnsi"/>
                <w:noProof/>
                <w:sz w:val="22"/>
                <w:szCs w:val="22"/>
              </w:rPr>
              <w:t xml:space="preserve">Additional Details: </w:t>
            </w:r>
          </w:p>
          <w:bookmarkStart w:id="13" w:name="Text39"/>
          <w:p w:rsidR="00B3666E" w:rsidRPr="002C05F2" w:rsidRDefault="004E19F9" w:rsidP="007D6B86">
            <w:pPr>
              <w:spacing w:line="280" w:lineRule="exact"/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</w:pPr>
            <w:r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fldChar w:fldCharType="begin">
                <w:ffData>
                  <w:name w:val="Text39"/>
                  <w:enabled/>
                  <w:calcOnExit w:val="0"/>
                  <w:helpText w:type="text" w:val="Space to provide additional information if required. "/>
                  <w:statusText w:type="text" w:val="Space to provide additional information if required. "/>
                  <w:textInput>
                    <w:maxLength w:val="200"/>
                  </w:textInput>
                </w:ffData>
              </w:fldChar>
            </w:r>
            <w:r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instrText xml:space="preserve"> FORMTEXT </w:instrText>
            </w:r>
            <w:r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</w:r>
            <w:r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fldChar w:fldCharType="separate"/>
            </w:r>
            <w:r w:rsidR="007D6B86"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4" w:name="Text46"/>
            <w:r w:rsidR="007D6B86"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instrText xml:space="preserve"> FORMTEXT </w:instrText>
            </w:r>
            <w:r w:rsidR="007D6B86"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</w:r>
            <w:r w:rsidR="007D6B86"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fldChar w:fldCharType="separate"/>
            </w:r>
            <w:r w:rsidR="007D6B86"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t> </w:t>
            </w:r>
            <w:r w:rsidR="007D6B86"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t> </w:t>
            </w:r>
            <w:r w:rsidR="007D6B86"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t> </w:t>
            </w:r>
            <w:r w:rsidR="007D6B86"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t> </w:t>
            </w:r>
            <w:r w:rsidR="007D6B86"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t> </w:t>
            </w:r>
            <w:r w:rsidR="007D6B86"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fldChar w:fldCharType="end"/>
            </w:r>
            <w:bookmarkEnd w:id="14"/>
            <w:r w:rsidR="007D6B86"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t> </w:t>
            </w:r>
            <w:r w:rsidR="007D6B86"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t> </w:t>
            </w:r>
            <w:r w:rsidR="007D6B86"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t> </w:t>
            </w:r>
            <w:r w:rsidR="007D6B86"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t> </w:t>
            </w:r>
            <w:r w:rsidR="007D6B86"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t> </w:t>
            </w:r>
            <w:r>
              <w:rPr>
                <w:rStyle w:val="SubtleEmphasis"/>
                <w:rFonts w:asciiTheme="minorHAnsi" w:hAnsiTheme="minorHAnsi" w:cstheme="minorHAnsi"/>
                <w:i w:val="0"/>
                <w:iCs w:val="0"/>
                <w:noProof/>
                <w:color w:val="auto"/>
                <w:sz w:val="22"/>
                <w:szCs w:val="22"/>
              </w:rPr>
              <w:fldChar w:fldCharType="end"/>
            </w:r>
            <w:bookmarkEnd w:id="13"/>
          </w:p>
        </w:tc>
      </w:tr>
    </w:tbl>
    <w:p w:rsidR="0086625C" w:rsidRPr="002C05F2" w:rsidRDefault="0086625C" w:rsidP="00AF4083">
      <w:pPr>
        <w:spacing w:line="280" w:lineRule="exact"/>
        <w:rPr>
          <w:rFonts w:asciiTheme="minorHAnsi" w:hAnsiTheme="minorHAnsi"/>
          <w:b/>
        </w:rPr>
      </w:pPr>
    </w:p>
    <w:p w:rsidR="00DA3712" w:rsidRPr="002C05F2" w:rsidRDefault="00DA3712" w:rsidP="00AF4083">
      <w:pPr>
        <w:spacing w:line="280" w:lineRule="exact"/>
        <w:rPr>
          <w:rFonts w:asciiTheme="minorHAnsi" w:hAnsiTheme="minorHAnsi"/>
          <w:b/>
        </w:rPr>
      </w:pPr>
    </w:p>
    <w:p w:rsidR="00A26C1A" w:rsidRPr="002C05F2" w:rsidRDefault="00240984" w:rsidP="00AF4083">
      <w:pPr>
        <w:spacing w:line="280" w:lineRule="exact"/>
        <w:rPr>
          <w:rFonts w:asciiTheme="minorHAnsi" w:hAnsiTheme="minorHAnsi"/>
          <w:b/>
        </w:rPr>
      </w:pPr>
      <w:r w:rsidRPr="002C05F2">
        <w:rPr>
          <w:rFonts w:asciiTheme="minorHAnsi" w:hAnsiTheme="minorHAnsi"/>
          <w:b/>
        </w:rPr>
        <w:t xml:space="preserve"> </w:t>
      </w:r>
      <w:r w:rsidR="00B22C75" w:rsidRPr="002C05F2">
        <w:rPr>
          <w:rFonts w:asciiTheme="minorHAnsi" w:hAnsiTheme="minorHAnsi"/>
          <w:b/>
        </w:rPr>
        <w:t xml:space="preserve"> </w:t>
      </w:r>
      <w:r w:rsidR="00A26C1A" w:rsidRPr="002C05F2">
        <w:rPr>
          <w:rFonts w:asciiTheme="minorHAnsi" w:hAnsiTheme="minorHAnsi"/>
          <w:b/>
          <w:sz w:val="22"/>
          <w:szCs w:val="22"/>
        </w:rPr>
        <w:t>Signature of Card Holder</w:t>
      </w:r>
      <w:r w:rsidR="00A26C1A" w:rsidRPr="002C05F2">
        <w:rPr>
          <w:rFonts w:asciiTheme="minorHAnsi" w:hAnsiTheme="minorHAnsi"/>
          <w:b/>
        </w:rPr>
        <w:t xml:space="preserve">: </w:t>
      </w:r>
    </w:p>
    <w:p w:rsidR="00A26C1A" w:rsidRPr="002C05F2" w:rsidRDefault="003356A0" w:rsidP="00AF4083">
      <w:pPr>
        <w:spacing w:line="280" w:lineRule="exact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9" o:title="BD10290_"/>
          </v:shape>
        </w:pict>
      </w:r>
    </w:p>
    <w:p w:rsidR="00A26C1A" w:rsidRPr="002C05F2" w:rsidRDefault="00CD1144" w:rsidP="00AF4083">
      <w:pPr>
        <w:spacing w:line="280" w:lineRule="exact"/>
        <w:rPr>
          <w:rFonts w:asciiTheme="minorHAnsi" w:hAnsiTheme="minorHAnsi"/>
          <w:b/>
          <w:color w:val="7F7F7F" w:themeColor="text1" w:themeTint="80"/>
          <w:sz w:val="20"/>
          <w:szCs w:val="20"/>
        </w:rPr>
      </w:pPr>
      <w:r w:rsidRPr="002C05F2">
        <w:rPr>
          <w:rFonts w:asciiTheme="minorHAnsi" w:hAnsiTheme="minorHAnsi"/>
          <w:b/>
          <w:color w:val="7F7F7F" w:themeColor="text1" w:themeTint="80"/>
          <w:sz w:val="20"/>
          <w:szCs w:val="20"/>
        </w:rPr>
        <w:t xml:space="preserve">     </w:t>
      </w:r>
      <w:r w:rsidR="00352A26" w:rsidRPr="002C05F2">
        <w:rPr>
          <w:rFonts w:asciiTheme="minorHAnsi" w:hAnsiTheme="minorHAnsi"/>
          <w:b/>
          <w:color w:val="7F7F7F" w:themeColor="text1" w:themeTint="80"/>
          <w:sz w:val="20"/>
          <w:szCs w:val="20"/>
        </w:rPr>
        <w:t xml:space="preserve">(Transactions over $150.00) </w:t>
      </w:r>
    </w:p>
    <w:p w:rsidR="00352A26" w:rsidRDefault="00352A26" w:rsidP="00AF4083">
      <w:pPr>
        <w:spacing w:line="280" w:lineRule="exact"/>
        <w:rPr>
          <w:rFonts w:asciiTheme="minorHAnsi" w:hAnsiTheme="minorHAnsi"/>
          <w:b/>
        </w:rPr>
      </w:pPr>
    </w:p>
    <w:p w:rsidR="003D043F" w:rsidRPr="002C05F2" w:rsidRDefault="003D043F" w:rsidP="00AF4083">
      <w:pPr>
        <w:spacing w:line="280" w:lineRule="exact"/>
        <w:rPr>
          <w:rFonts w:asciiTheme="minorHAnsi" w:hAnsiTheme="minorHAnsi"/>
          <w:b/>
        </w:rPr>
      </w:pPr>
    </w:p>
    <w:p w:rsidR="004D2BC5" w:rsidRPr="002C05F2" w:rsidRDefault="00207844" w:rsidP="00737A24">
      <w:pPr>
        <w:pBdr>
          <w:bottom w:val="dotDash" w:sz="4" w:space="1" w:color="auto"/>
        </w:pBdr>
        <w:spacing w:line="280" w:lineRule="exact"/>
        <w:rPr>
          <w:rFonts w:asciiTheme="minorHAnsi" w:hAnsiTheme="minorHAnsi"/>
          <w:b/>
        </w:rPr>
      </w:pPr>
      <w:r w:rsidRPr="002C05F2">
        <w:rPr>
          <w:rFonts w:asciiTheme="minorHAnsi" w:hAnsiTheme="minorHAnsi"/>
          <w:b/>
        </w:rPr>
        <w:sym w:font="Wingdings" w:char="F022"/>
      </w:r>
      <w:r w:rsidR="00737A24" w:rsidRPr="002C05F2">
        <w:rPr>
          <w:rFonts w:asciiTheme="minorHAnsi" w:hAnsiTheme="minorHAnsi"/>
          <w:b/>
        </w:rPr>
        <w:t xml:space="preserve">  </w:t>
      </w:r>
      <w:r w:rsidR="00A74A81" w:rsidRPr="002C05F2">
        <w:rPr>
          <w:rFonts w:asciiTheme="minorHAnsi" w:hAnsiTheme="minorHAnsi"/>
          <w:b/>
          <w:sz w:val="22"/>
          <w:szCs w:val="22"/>
        </w:rPr>
        <w:t>Cut below line</w:t>
      </w:r>
      <w:r w:rsidR="00737A24" w:rsidRPr="002C05F2">
        <w:rPr>
          <w:rFonts w:asciiTheme="minorHAnsi" w:hAnsiTheme="minorHAnsi"/>
          <w:b/>
        </w:rPr>
        <w:t xml:space="preserve">  </w:t>
      </w:r>
      <w:r w:rsidRPr="002C05F2">
        <w:rPr>
          <w:rFonts w:asciiTheme="minorHAnsi" w:hAnsiTheme="minorHAnsi"/>
          <w:b/>
        </w:rPr>
        <w:sym w:font="Wingdings" w:char="F022"/>
      </w:r>
      <w:r w:rsidR="0030342D" w:rsidRPr="002C05F2">
        <w:rPr>
          <w:rFonts w:asciiTheme="minorHAnsi" w:hAnsiTheme="minorHAnsi"/>
          <w:b/>
        </w:rPr>
        <w:t xml:space="preserve"> </w:t>
      </w:r>
    </w:p>
    <w:p w:rsidR="004D2BC5" w:rsidRPr="002C05F2" w:rsidRDefault="004D2BC5" w:rsidP="00AF4083">
      <w:pPr>
        <w:spacing w:line="280" w:lineRule="exact"/>
        <w:rPr>
          <w:rFonts w:asciiTheme="minorHAnsi" w:hAnsiTheme="minorHAnsi"/>
          <w:b/>
        </w:rPr>
      </w:pPr>
    </w:p>
    <w:p w:rsidR="004D2BC5" w:rsidRPr="002C05F2" w:rsidRDefault="004D2BC5" w:rsidP="00AF4083">
      <w:pPr>
        <w:spacing w:line="280" w:lineRule="exact"/>
        <w:rPr>
          <w:rFonts w:asciiTheme="minorHAnsi" w:hAnsiTheme="minorHAnsi"/>
          <w:b/>
        </w:rPr>
      </w:pPr>
      <w:r w:rsidRPr="002C05F2">
        <w:rPr>
          <w:rFonts w:asciiTheme="minorHAnsi" w:hAnsiTheme="minorHAnsi"/>
          <w:b/>
        </w:rPr>
        <w:t>S</w:t>
      </w:r>
      <w:r w:rsidR="00A73CF5" w:rsidRPr="002C05F2">
        <w:rPr>
          <w:rFonts w:asciiTheme="minorHAnsi" w:hAnsiTheme="minorHAnsi"/>
          <w:b/>
        </w:rPr>
        <w:t>ECTION B - Credit Card Information</w:t>
      </w:r>
    </w:p>
    <w:tbl>
      <w:tblPr>
        <w:tblStyle w:val="TableWeb1"/>
        <w:tblW w:w="5000" w:type="pct"/>
        <w:tblLook w:val="04A0" w:firstRow="1" w:lastRow="0" w:firstColumn="1" w:lastColumn="0" w:noHBand="0" w:noVBand="1"/>
      </w:tblPr>
      <w:tblGrid>
        <w:gridCol w:w="2395"/>
        <w:gridCol w:w="4255"/>
        <w:gridCol w:w="2694"/>
      </w:tblGrid>
      <w:tr w:rsidR="00AE26EA" w:rsidRPr="002C05F2" w:rsidTr="003D04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75"/>
        </w:trPr>
        <w:tc>
          <w:tcPr>
            <w:tcW w:w="1250" w:type="pct"/>
            <w:vAlign w:val="bottom"/>
          </w:tcPr>
          <w:p w:rsidR="00AE26EA" w:rsidRPr="00C53D6B" w:rsidRDefault="004D2BC5" w:rsidP="003D043F">
            <w:pPr>
              <w:spacing w:line="280" w:lineRule="exact"/>
              <w:rPr>
                <w:rFonts w:asciiTheme="minorHAnsi" w:hAnsiTheme="minorHAnsi"/>
                <w:sz w:val="22"/>
                <w:szCs w:val="22"/>
              </w:rPr>
            </w:pPr>
            <w:r w:rsidRPr="00C53D6B">
              <w:rPr>
                <w:rFonts w:asciiTheme="minorHAnsi" w:hAnsiTheme="minorHAnsi"/>
                <w:sz w:val="22"/>
                <w:szCs w:val="22"/>
              </w:rPr>
              <w:t>Card Holder’s name:</w:t>
            </w:r>
          </w:p>
        </w:tc>
        <w:tc>
          <w:tcPr>
            <w:tcW w:w="2257" w:type="pct"/>
          </w:tcPr>
          <w:p w:rsidR="00AE26EA" w:rsidRPr="00C53D6B" w:rsidRDefault="00AE26EA" w:rsidP="00AE26EA">
            <w:pPr>
              <w:spacing w:line="280" w:lineRule="exact"/>
              <w:rPr>
                <w:rFonts w:asciiTheme="minorHAnsi" w:hAnsiTheme="minorHAnsi"/>
                <w:b/>
                <w:sz w:val="22"/>
                <w:szCs w:val="22"/>
              </w:rPr>
            </w:pPr>
          </w:p>
          <w:p w:rsidR="00A53A2D" w:rsidRPr="00C53D6B" w:rsidRDefault="00A53A2D" w:rsidP="00AE26EA">
            <w:pPr>
              <w:spacing w:line="280" w:lineRule="exact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410" w:type="pct"/>
            <w:vAlign w:val="bottom"/>
          </w:tcPr>
          <w:p w:rsidR="00AE26EA" w:rsidRPr="00C53D6B" w:rsidRDefault="00AE26EA" w:rsidP="003D043F">
            <w:pPr>
              <w:spacing w:line="280" w:lineRule="exact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AE26EA" w:rsidRPr="002C05F2" w:rsidTr="003D043F">
        <w:trPr>
          <w:trHeight w:hRule="exact" w:val="475"/>
        </w:trPr>
        <w:tc>
          <w:tcPr>
            <w:tcW w:w="1250" w:type="pct"/>
            <w:vAlign w:val="bottom"/>
          </w:tcPr>
          <w:p w:rsidR="00AE26EA" w:rsidRPr="00C53D6B" w:rsidRDefault="004D2BC5" w:rsidP="003D043F">
            <w:pPr>
              <w:spacing w:line="280" w:lineRule="exact"/>
              <w:rPr>
                <w:rFonts w:asciiTheme="minorHAnsi" w:hAnsiTheme="minorHAnsi"/>
                <w:sz w:val="22"/>
                <w:szCs w:val="22"/>
              </w:rPr>
            </w:pPr>
            <w:r w:rsidRPr="00C53D6B">
              <w:rPr>
                <w:rFonts w:asciiTheme="minorHAnsi" w:hAnsiTheme="minorHAnsi"/>
                <w:sz w:val="22"/>
                <w:szCs w:val="22"/>
              </w:rPr>
              <w:t>Credit Card No:</w:t>
            </w:r>
          </w:p>
        </w:tc>
        <w:tc>
          <w:tcPr>
            <w:tcW w:w="2257" w:type="pct"/>
          </w:tcPr>
          <w:p w:rsidR="00AE26EA" w:rsidRPr="00C53D6B" w:rsidRDefault="00D9237E" w:rsidP="00204738">
            <w:pPr>
              <w:spacing w:line="280" w:lineRule="exact"/>
              <w:rPr>
                <w:rFonts w:asciiTheme="minorHAnsi" w:hAnsiTheme="minorHAnsi"/>
                <w:b/>
                <w:sz w:val="22"/>
                <w:szCs w:val="22"/>
              </w:rPr>
            </w:pPr>
            <w:r w:rsidRPr="00C53D6B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:rsidR="00A53A2D" w:rsidRPr="00C53D6B" w:rsidRDefault="00A53A2D" w:rsidP="00204738">
            <w:pPr>
              <w:spacing w:line="280" w:lineRule="exact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410" w:type="pct"/>
            <w:vAlign w:val="bottom"/>
          </w:tcPr>
          <w:p w:rsidR="00AE26EA" w:rsidRPr="00C53D6B" w:rsidRDefault="00AE26EA" w:rsidP="003D043F">
            <w:pPr>
              <w:spacing w:line="280" w:lineRule="exact"/>
              <w:rPr>
                <w:rFonts w:asciiTheme="minorHAnsi" w:hAnsiTheme="minorHAnsi"/>
                <w:b/>
                <w:sz w:val="22"/>
                <w:szCs w:val="22"/>
              </w:rPr>
            </w:pPr>
            <w:r w:rsidRPr="00C53D6B">
              <w:rPr>
                <w:rFonts w:asciiTheme="minorHAnsi" w:hAnsiTheme="minorHAnsi"/>
                <w:sz w:val="22"/>
                <w:szCs w:val="22"/>
              </w:rPr>
              <w:t>Expiry Date</w:t>
            </w:r>
            <w:r w:rsidR="003D043F" w:rsidRPr="00C53D6B">
              <w:rPr>
                <w:rFonts w:asciiTheme="minorHAnsi" w:hAnsiTheme="minorHAnsi"/>
                <w:b/>
                <w:sz w:val="22"/>
                <w:szCs w:val="22"/>
              </w:rPr>
              <w:t>:</w:t>
            </w:r>
          </w:p>
        </w:tc>
      </w:tr>
    </w:tbl>
    <w:p w:rsidR="00DA3712" w:rsidRPr="002C05F2" w:rsidRDefault="00DA3712" w:rsidP="00BE1376">
      <w:pPr>
        <w:spacing w:line="280" w:lineRule="exact"/>
        <w:rPr>
          <w:rFonts w:asciiTheme="minorHAnsi" w:hAnsiTheme="minorHAnsi"/>
          <w:sz w:val="22"/>
          <w:szCs w:val="22"/>
        </w:rPr>
      </w:pPr>
    </w:p>
    <w:p w:rsidR="00BE1376" w:rsidRPr="002C05F2" w:rsidRDefault="00BE1376" w:rsidP="00BE1376">
      <w:pPr>
        <w:spacing w:line="280" w:lineRule="exact"/>
        <w:rPr>
          <w:rFonts w:asciiTheme="minorHAnsi" w:hAnsiTheme="minorHAnsi"/>
          <w:b/>
          <w:sz w:val="22"/>
          <w:szCs w:val="22"/>
          <w:u w:val="single"/>
        </w:rPr>
      </w:pPr>
      <w:r w:rsidRPr="002C05F2">
        <w:rPr>
          <w:rFonts w:asciiTheme="minorHAnsi" w:hAnsiTheme="minorHAnsi"/>
          <w:sz w:val="22"/>
          <w:szCs w:val="22"/>
        </w:rPr>
        <w:t xml:space="preserve">Instructions for Completing the </w:t>
      </w:r>
      <w:r w:rsidRPr="002C05F2">
        <w:rPr>
          <w:rFonts w:asciiTheme="minorHAnsi" w:hAnsiTheme="minorHAnsi"/>
          <w:b/>
          <w:sz w:val="22"/>
          <w:szCs w:val="22"/>
          <w:u w:val="single"/>
        </w:rPr>
        <w:t xml:space="preserve">Pre-Authorized Credit Card Form </w:t>
      </w:r>
      <w:r w:rsidRPr="002C05F2">
        <w:rPr>
          <w:rFonts w:asciiTheme="minorHAnsi" w:hAnsiTheme="minorHAnsi"/>
          <w:sz w:val="22"/>
          <w:szCs w:val="22"/>
        </w:rPr>
        <w:t>Request Form</w:t>
      </w:r>
    </w:p>
    <w:p w:rsidR="00BE1376" w:rsidRPr="002C05F2" w:rsidRDefault="00BE1376" w:rsidP="00BE1376">
      <w:pPr>
        <w:spacing w:line="280" w:lineRule="exact"/>
        <w:rPr>
          <w:rFonts w:asciiTheme="minorHAnsi" w:hAnsiTheme="minorHAnsi"/>
          <w:sz w:val="22"/>
          <w:szCs w:val="22"/>
        </w:rPr>
      </w:pPr>
    </w:p>
    <w:p w:rsidR="00BE1376" w:rsidRPr="002C05F2" w:rsidRDefault="00BE1376" w:rsidP="00BE1376">
      <w:pPr>
        <w:spacing w:line="280" w:lineRule="exact"/>
        <w:rPr>
          <w:rFonts w:asciiTheme="minorHAnsi" w:hAnsiTheme="minorHAnsi"/>
          <w:sz w:val="22"/>
          <w:szCs w:val="22"/>
        </w:rPr>
      </w:pPr>
      <w:r w:rsidRPr="002C05F2">
        <w:rPr>
          <w:rFonts w:asciiTheme="minorHAnsi" w:hAnsiTheme="minorHAnsi"/>
          <w:sz w:val="22"/>
          <w:szCs w:val="22"/>
        </w:rPr>
        <w:t>1.</w:t>
      </w:r>
      <w:r w:rsidRPr="002C05F2">
        <w:rPr>
          <w:rFonts w:asciiTheme="minorHAnsi" w:hAnsiTheme="minorHAnsi"/>
          <w:sz w:val="22"/>
          <w:szCs w:val="22"/>
        </w:rPr>
        <w:tab/>
        <w:t>General Information</w:t>
      </w:r>
    </w:p>
    <w:p w:rsidR="00BE1376" w:rsidRPr="002C05F2" w:rsidRDefault="00BE1376" w:rsidP="00BE1376">
      <w:pPr>
        <w:spacing w:line="280" w:lineRule="exact"/>
        <w:rPr>
          <w:rFonts w:asciiTheme="minorHAnsi" w:hAnsiTheme="minorHAnsi"/>
          <w:sz w:val="22"/>
          <w:szCs w:val="22"/>
        </w:rPr>
      </w:pPr>
    </w:p>
    <w:p w:rsidR="00B237FB" w:rsidRPr="003D646B" w:rsidRDefault="00BE1376" w:rsidP="00B237FB">
      <w:pPr>
        <w:pStyle w:val="ListParagraph"/>
        <w:numPr>
          <w:ilvl w:val="0"/>
          <w:numId w:val="3"/>
        </w:numPr>
        <w:spacing w:line="280" w:lineRule="exact"/>
        <w:rPr>
          <w:rFonts w:asciiTheme="minorHAnsi" w:hAnsiTheme="minorHAnsi"/>
          <w:sz w:val="22"/>
          <w:szCs w:val="22"/>
        </w:rPr>
      </w:pPr>
      <w:r w:rsidRPr="003D646B">
        <w:rPr>
          <w:rFonts w:asciiTheme="minorHAnsi" w:hAnsiTheme="minorHAnsi"/>
          <w:sz w:val="22"/>
          <w:szCs w:val="22"/>
        </w:rPr>
        <w:t xml:space="preserve">This form should be used when requesting </w:t>
      </w:r>
      <w:r w:rsidR="000E7099" w:rsidRPr="003D646B">
        <w:rPr>
          <w:rFonts w:asciiTheme="minorHAnsi" w:hAnsiTheme="minorHAnsi"/>
          <w:sz w:val="22"/>
          <w:szCs w:val="22"/>
        </w:rPr>
        <w:t xml:space="preserve">Pre-Authorized </w:t>
      </w:r>
      <w:r w:rsidRPr="003D646B">
        <w:rPr>
          <w:rFonts w:asciiTheme="minorHAnsi" w:hAnsiTheme="minorHAnsi"/>
          <w:sz w:val="22"/>
          <w:szCs w:val="22"/>
        </w:rPr>
        <w:t xml:space="preserve">Credit Card transactions </w:t>
      </w:r>
      <w:r w:rsidR="00F511F4" w:rsidRPr="003D646B">
        <w:rPr>
          <w:rFonts w:asciiTheme="minorHAnsi" w:hAnsiTheme="minorHAnsi"/>
          <w:sz w:val="22"/>
          <w:szCs w:val="22"/>
        </w:rPr>
        <w:t>(one</w:t>
      </w:r>
      <w:r w:rsidRPr="003D646B">
        <w:rPr>
          <w:rFonts w:asciiTheme="minorHAnsi" w:hAnsiTheme="minorHAnsi"/>
          <w:sz w:val="22"/>
          <w:szCs w:val="22"/>
        </w:rPr>
        <w:t>-time</w:t>
      </w:r>
      <w:r w:rsidR="00166943" w:rsidRPr="003D646B">
        <w:rPr>
          <w:rFonts w:asciiTheme="minorHAnsi" w:hAnsiTheme="minorHAnsi"/>
          <w:sz w:val="22"/>
          <w:szCs w:val="22"/>
        </w:rPr>
        <w:t xml:space="preserve"> payments or periodic payments). The</w:t>
      </w:r>
      <w:r w:rsidRPr="003D646B">
        <w:rPr>
          <w:rFonts w:asciiTheme="minorHAnsi" w:hAnsiTheme="minorHAnsi"/>
          <w:sz w:val="22"/>
          <w:szCs w:val="22"/>
        </w:rPr>
        <w:t xml:space="preserve"> form is to be completed then submitted to </w:t>
      </w:r>
      <w:r w:rsidR="00F511F4" w:rsidRPr="003D646B">
        <w:rPr>
          <w:rFonts w:asciiTheme="minorHAnsi" w:hAnsiTheme="minorHAnsi"/>
          <w:sz w:val="22"/>
          <w:szCs w:val="22"/>
        </w:rPr>
        <w:t>The Central Cashiers Office</w:t>
      </w:r>
      <w:r w:rsidRPr="003D646B">
        <w:rPr>
          <w:rFonts w:asciiTheme="minorHAnsi" w:hAnsiTheme="minorHAnsi"/>
          <w:sz w:val="22"/>
          <w:szCs w:val="22"/>
        </w:rPr>
        <w:t>, Accounts Receivable and Revenue Control Section, Office of the Comptroller General, Department of Finance</w:t>
      </w:r>
      <w:r w:rsidR="00F511F4" w:rsidRPr="003D646B">
        <w:rPr>
          <w:rFonts w:asciiTheme="minorHAnsi" w:hAnsiTheme="minorHAnsi"/>
          <w:sz w:val="22"/>
          <w:szCs w:val="22"/>
        </w:rPr>
        <w:t xml:space="preserve">. </w:t>
      </w:r>
      <w:r w:rsidR="00166943" w:rsidRPr="003D646B">
        <w:rPr>
          <w:rFonts w:asciiTheme="minorHAnsi" w:hAnsiTheme="minorHAnsi"/>
          <w:sz w:val="22"/>
          <w:szCs w:val="22"/>
        </w:rPr>
        <w:t xml:space="preserve"> Transactions in excess of $150.00</w:t>
      </w:r>
      <w:r w:rsidR="000A60EE" w:rsidRPr="003D646B">
        <w:rPr>
          <w:rFonts w:asciiTheme="minorHAnsi" w:hAnsiTheme="minorHAnsi"/>
          <w:sz w:val="22"/>
          <w:szCs w:val="22"/>
        </w:rPr>
        <w:t xml:space="preserve"> </w:t>
      </w:r>
      <w:r w:rsidR="00166943" w:rsidRPr="003D646B">
        <w:rPr>
          <w:rFonts w:asciiTheme="minorHAnsi" w:hAnsiTheme="minorHAnsi"/>
          <w:sz w:val="22"/>
          <w:szCs w:val="22"/>
        </w:rPr>
        <w:t xml:space="preserve">the form must be signed by cardholder. </w:t>
      </w:r>
      <w:r w:rsidR="003D646B" w:rsidRPr="003D646B">
        <w:rPr>
          <w:rFonts w:asciiTheme="minorHAnsi" w:hAnsiTheme="minorHAnsi"/>
          <w:sz w:val="22"/>
          <w:szCs w:val="22"/>
        </w:rPr>
        <w:t>When complete, this form may be faxed to the fax number on the form or presented in person. Completed forms sent by email will NOT be accepted.</w:t>
      </w:r>
    </w:p>
    <w:p w:rsidR="00B237FB" w:rsidRPr="002C05F2" w:rsidRDefault="00B237FB" w:rsidP="00B237FB">
      <w:pPr>
        <w:spacing w:line="280" w:lineRule="exact"/>
        <w:rPr>
          <w:rFonts w:asciiTheme="minorHAnsi" w:hAnsiTheme="minorHAnsi"/>
          <w:sz w:val="22"/>
          <w:szCs w:val="22"/>
        </w:rPr>
      </w:pPr>
    </w:p>
    <w:p w:rsidR="00BE1376" w:rsidRPr="002C05F2" w:rsidRDefault="00F511F4" w:rsidP="00F511F4">
      <w:pPr>
        <w:spacing w:line="280" w:lineRule="exact"/>
        <w:rPr>
          <w:rFonts w:asciiTheme="minorHAnsi" w:hAnsiTheme="minorHAnsi"/>
          <w:sz w:val="22"/>
          <w:szCs w:val="22"/>
        </w:rPr>
      </w:pPr>
      <w:r w:rsidRPr="002C05F2">
        <w:rPr>
          <w:rFonts w:asciiTheme="minorHAnsi" w:hAnsiTheme="minorHAnsi"/>
          <w:sz w:val="22"/>
          <w:szCs w:val="22"/>
        </w:rPr>
        <w:t xml:space="preserve">2.          Section </w:t>
      </w:r>
      <w:proofErr w:type="gramStart"/>
      <w:r w:rsidRPr="002C05F2">
        <w:rPr>
          <w:rFonts w:asciiTheme="minorHAnsi" w:hAnsiTheme="minorHAnsi"/>
          <w:sz w:val="22"/>
          <w:szCs w:val="22"/>
        </w:rPr>
        <w:t>A</w:t>
      </w:r>
      <w:proofErr w:type="gramEnd"/>
      <w:r w:rsidR="00DB660C" w:rsidRPr="002C05F2">
        <w:rPr>
          <w:rFonts w:asciiTheme="minorHAnsi" w:hAnsiTheme="minorHAnsi"/>
          <w:sz w:val="22"/>
          <w:szCs w:val="22"/>
        </w:rPr>
        <w:t xml:space="preserve"> - </w:t>
      </w:r>
      <w:r w:rsidRPr="002C05F2">
        <w:rPr>
          <w:rFonts w:asciiTheme="minorHAnsi" w:hAnsiTheme="minorHAnsi"/>
          <w:sz w:val="22"/>
          <w:szCs w:val="22"/>
        </w:rPr>
        <w:t>Personal Information</w:t>
      </w:r>
    </w:p>
    <w:p w:rsidR="00D279AA" w:rsidRDefault="00C83597" w:rsidP="00F323B2">
      <w:pPr>
        <w:spacing w:line="280" w:lineRule="exact"/>
        <w:ind w:left="36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     </w:t>
      </w:r>
      <w:r w:rsidR="000E7099" w:rsidRPr="00C83597">
        <w:rPr>
          <w:rFonts w:asciiTheme="minorHAnsi" w:hAnsiTheme="minorHAnsi"/>
          <w:sz w:val="22"/>
          <w:szCs w:val="22"/>
        </w:rPr>
        <w:t xml:space="preserve">Sections marked with an asterisks * are mandatory fields. </w:t>
      </w:r>
      <w:r w:rsidR="00BF0154">
        <w:rPr>
          <w:rFonts w:asciiTheme="minorHAnsi" w:hAnsiTheme="minorHAnsi"/>
          <w:sz w:val="22"/>
          <w:szCs w:val="22"/>
        </w:rPr>
        <w:t xml:space="preserve"> </w:t>
      </w:r>
    </w:p>
    <w:p w:rsidR="00D279AA" w:rsidRDefault="00D279AA" w:rsidP="00D279AA">
      <w:pPr>
        <w:spacing w:line="280" w:lineRule="exact"/>
        <w:ind w:left="36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     </w:t>
      </w:r>
      <w:r w:rsidR="00F323B2">
        <w:rPr>
          <w:rFonts w:asciiTheme="minorHAnsi" w:hAnsiTheme="minorHAnsi"/>
          <w:sz w:val="22"/>
          <w:szCs w:val="22"/>
        </w:rPr>
        <w:t xml:space="preserve">The fields are </w:t>
      </w:r>
      <w:r>
        <w:rPr>
          <w:rFonts w:asciiTheme="minorHAnsi" w:hAnsiTheme="minorHAnsi"/>
          <w:sz w:val="22"/>
          <w:szCs w:val="22"/>
        </w:rPr>
        <w:t>fillable;</w:t>
      </w:r>
      <w:r w:rsidR="00F323B2">
        <w:rPr>
          <w:rFonts w:asciiTheme="minorHAnsi" w:hAnsiTheme="minorHAnsi"/>
          <w:sz w:val="22"/>
          <w:szCs w:val="22"/>
        </w:rPr>
        <w:t xml:space="preserve"> select the field </w:t>
      </w:r>
      <w:r w:rsidR="00C37E62">
        <w:rPr>
          <w:rFonts w:asciiTheme="minorHAnsi" w:hAnsiTheme="minorHAnsi"/>
          <w:sz w:val="22"/>
          <w:szCs w:val="22"/>
        </w:rPr>
        <w:t xml:space="preserve">by clicking </w:t>
      </w:r>
      <w:r w:rsidR="00C37E62" w:rsidRPr="00C37E62">
        <w:rPr>
          <w:rFonts w:asciiTheme="minorHAnsi" w:hAnsiTheme="minorHAnsi"/>
          <w:i/>
          <w:sz w:val="22"/>
          <w:szCs w:val="22"/>
        </w:rPr>
        <w:t>instructional text</w:t>
      </w:r>
      <w:r w:rsidR="00C37E62">
        <w:rPr>
          <w:rFonts w:asciiTheme="minorHAnsi" w:hAnsiTheme="minorHAnsi"/>
          <w:i/>
          <w:sz w:val="22"/>
          <w:szCs w:val="22"/>
        </w:rPr>
        <w:t xml:space="preserve"> </w:t>
      </w:r>
      <w:r w:rsidR="00C37E62">
        <w:rPr>
          <w:rFonts w:asciiTheme="minorHAnsi" w:hAnsiTheme="minorHAnsi"/>
          <w:sz w:val="22"/>
          <w:szCs w:val="22"/>
        </w:rPr>
        <w:t xml:space="preserve">appears in </w:t>
      </w:r>
    </w:p>
    <w:p w:rsidR="00C37E62" w:rsidRPr="00C37E62" w:rsidRDefault="00D279AA" w:rsidP="00D279AA">
      <w:pPr>
        <w:spacing w:line="280" w:lineRule="exact"/>
        <w:ind w:left="36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     </w:t>
      </w:r>
      <w:r w:rsidR="00C37E62">
        <w:rPr>
          <w:rFonts w:asciiTheme="minorHAnsi" w:hAnsiTheme="minorHAnsi"/>
          <w:sz w:val="22"/>
          <w:szCs w:val="22"/>
        </w:rPr>
        <w:t>Wo</w:t>
      </w:r>
      <w:r>
        <w:rPr>
          <w:rFonts w:asciiTheme="minorHAnsi" w:hAnsiTheme="minorHAnsi"/>
          <w:sz w:val="22"/>
          <w:szCs w:val="22"/>
        </w:rPr>
        <w:t>rd Status Bar or use the F1 key</w:t>
      </w:r>
      <w:r w:rsidR="00C37E62">
        <w:rPr>
          <w:rFonts w:asciiTheme="minorHAnsi" w:hAnsiTheme="minorHAnsi"/>
          <w:sz w:val="22"/>
          <w:szCs w:val="22"/>
        </w:rPr>
        <w:t xml:space="preserve"> an instructional box will open. </w:t>
      </w:r>
    </w:p>
    <w:p w:rsidR="00BF75A8" w:rsidRPr="00C83597" w:rsidRDefault="00BF75A8" w:rsidP="00C83597">
      <w:pPr>
        <w:spacing w:line="280" w:lineRule="exact"/>
        <w:ind w:left="360"/>
        <w:rPr>
          <w:rFonts w:asciiTheme="minorHAnsi" w:hAnsiTheme="minorHAnsi"/>
          <w:sz w:val="22"/>
          <w:szCs w:val="22"/>
        </w:rPr>
      </w:pPr>
    </w:p>
    <w:p w:rsidR="007C31C0" w:rsidRPr="00BF75A8" w:rsidRDefault="00BF75A8" w:rsidP="00BF75A8">
      <w:pPr>
        <w:pStyle w:val="ListParagraph"/>
        <w:numPr>
          <w:ilvl w:val="0"/>
          <w:numId w:val="18"/>
        </w:numPr>
        <w:spacing w:line="280" w:lineRule="exact"/>
        <w:rPr>
          <w:rFonts w:asciiTheme="minorHAnsi" w:hAnsiTheme="minorHAnsi"/>
          <w:b/>
          <w:sz w:val="22"/>
          <w:szCs w:val="22"/>
        </w:rPr>
      </w:pPr>
      <w:r w:rsidRPr="00BF75A8">
        <w:rPr>
          <w:rFonts w:asciiTheme="minorHAnsi" w:hAnsiTheme="minorHAnsi"/>
          <w:b/>
          <w:sz w:val="22"/>
          <w:szCs w:val="22"/>
        </w:rPr>
        <w:t xml:space="preserve">Customer Number: </w:t>
      </w:r>
      <w:r>
        <w:rPr>
          <w:rFonts w:asciiTheme="minorHAnsi" w:hAnsiTheme="minorHAnsi"/>
          <w:sz w:val="22"/>
          <w:szCs w:val="22"/>
        </w:rPr>
        <w:t>Enter customer number if applicable</w:t>
      </w:r>
      <w:r w:rsidR="00B94882">
        <w:rPr>
          <w:rFonts w:asciiTheme="minorHAnsi" w:hAnsiTheme="minorHAnsi"/>
          <w:sz w:val="22"/>
          <w:szCs w:val="22"/>
        </w:rPr>
        <w:t>.</w:t>
      </w:r>
    </w:p>
    <w:p w:rsidR="00BF75A8" w:rsidRPr="00BF75A8" w:rsidRDefault="00BF75A8" w:rsidP="00BF75A8">
      <w:pPr>
        <w:pStyle w:val="ListParagraph"/>
        <w:numPr>
          <w:ilvl w:val="0"/>
          <w:numId w:val="18"/>
        </w:numPr>
        <w:spacing w:line="280" w:lineRule="exac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Invoice Number: </w:t>
      </w:r>
      <w:r>
        <w:rPr>
          <w:rFonts w:asciiTheme="minorHAnsi" w:hAnsiTheme="minorHAnsi"/>
          <w:sz w:val="22"/>
          <w:szCs w:val="22"/>
        </w:rPr>
        <w:t>Enter invoice number if applicable</w:t>
      </w:r>
      <w:r w:rsidR="00B94882"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="00BF75A8" w:rsidRPr="00BF75A8" w:rsidRDefault="00BF75A8" w:rsidP="00B94882">
      <w:pPr>
        <w:pStyle w:val="ListParagraph"/>
        <w:numPr>
          <w:ilvl w:val="0"/>
          <w:numId w:val="18"/>
        </w:numPr>
        <w:spacing w:line="280" w:lineRule="exac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Reason for Payment: </w:t>
      </w:r>
      <w:r w:rsidR="00B94882">
        <w:rPr>
          <w:rFonts w:asciiTheme="minorHAnsi" w:hAnsiTheme="minorHAnsi"/>
          <w:sz w:val="22"/>
          <w:szCs w:val="22"/>
        </w:rPr>
        <w:t xml:space="preserve">Select this option if the payment isn’t </w:t>
      </w:r>
      <w:r w:rsidR="00B94882" w:rsidRPr="00B94882">
        <w:rPr>
          <w:rFonts w:asciiTheme="minorHAnsi" w:hAnsiTheme="minorHAnsi"/>
          <w:sz w:val="22"/>
          <w:szCs w:val="22"/>
        </w:rPr>
        <w:t>invoice related</w:t>
      </w:r>
      <w:r w:rsidR="00B94882">
        <w:rPr>
          <w:rFonts w:asciiTheme="minorHAnsi" w:hAnsiTheme="minorHAnsi"/>
          <w:sz w:val="22"/>
          <w:szCs w:val="22"/>
        </w:rPr>
        <w:t>.</w:t>
      </w:r>
    </w:p>
    <w:p w:rsidR="000E7099" w:rsidRPr="002C05F2" w:rsidRDefault="000E7099" w:rsidP="000E7099">
      <w:pPr>
        <w:pStyle w:val="ListParagraph"/>
        <w:numPr>
          <w:ilvl w:val="0"/>
          <w:numId w:val="2"/>
        </w:numPr>
        <w:spacing w:line="280" w:lineRule="exact"/>
        <w:rPr>
          <w:rFonts w:asciiTheme="minorHAnsi" w:hAnsiTheme="minorHAnsi"/>
          <w:b/>
          <w:sz w:val="22"/>
          <w:szCs w:val="22"/>
        </w:rPr>
      </w:pPr>
      <w:r w:rsidRPr="002C05F2">
        <w:rPr>
          <w:rFonts w:asciiTheme="minorHAnsi" w:hAnsiTheme="minorHAnsi"/>
          <w:b/>
          <w:sz w:val="22"/>
          <w:szCs w:val="22"/>
        </w:rPr>
        <w:t xml:space="preserve">Email Address: </w:t>
      </w:r>
      <w:r w:rsidRPr="002C05F2">
        <w:rPr>
          <w:rFonts w:asciiTheme="minorHAnsi" w:hAnsiTheme="minorHAnsi"/>
          <w:sz w:val="22"/>
          <w:szCs w:val="22"/>
        </w:rPr>
        <w:t xml:space="preserve">Enter email address if receipt is requested. </w:t>
      </w:r>
    </w:p>
    <w:p w:rsidR="000E7099" w:rsidRPr="002C05F2" w:rsidRDefault="000E7099" w:rsidP="000E7099">
      <w:pPr>
        <w:pStyle w:val="ListParagraph"/>
        <w:numPr>
          <w:ilvl w:val="0"/>
          <w:numId w:val="2"/>
        </w:numPr>
        <w:spacing w:line="280" w:lineRule="exact"/>
        <w:rPr>
          <w:rFonts w:asciiTheme="minorHAnsi" w:hAnsiTheme="minorHAnsi"/>
          <w:sz w:val="22"/>
          <w:szCs w:val="22"/>
        </w:rPr>
      </w:pPr>
      <w:r w:rsidRPr="002C05F2">
        <w:rPr>
          <w:rFonts w:asciiTheme="minorHAnsi" w:hAnsiTheme="minorHAnsi"/>
          <w:sz w:val="22"/>
          <w:szCs w:val="22"/>
        </w:rPr>
        <w:t xml:space="preserve">Select credit card type </w:t>
      </w:r>
      <w:r w:rsidRPr="002C05F2">
        <w:rPr>
          <w:rFonts w:asciiTheme="minorHAnsi" w:hAnsiTheme="minorHAnsi"/>
          <w:b/>
          <w:sz w:val="22"/>
          <w:szCs w:val="22"/>
        </w:rPr>
        <w:t>Visa or MasterCard</w:t>
      </w:r>
      <w:r w:rsidR="004A1829" w:rsidRPr="002C05F2">
        <w:rPr>
          <w:rFonts w:asciiTheme="minorHAnsi" w:hAnsiTheme="minorHAnsi"/>
          <w:b/>
          <w:sz w:val="22"/>
          <w:szCs w:val="22"/>
        </w:rPr>
        <w:t>:</w:t>
      </w:r>
      <w:r w:rsidRPr="002C05F2">
        <w:rPr>
          <w:rFonts w:asciiTheme="minorHAnsi" w:hAnsiTheme="minorHAnsi"/>
          <w:sz w:val="22"/>
          <w:szCs w:val="22"/>
        </w:rPr>
        <w:t xml:space="preserve"> </w:t>
      </w:r>
      <w:r w:rsidR="004A1829" w:rsidRPr="002C05F2">
        <w:rPr>
          <w:rFonts w:asciiTheme="minorHAnsi" w:hAnsiTheme="minorHAnsi"/>
          <w:sz w:val="22"/>
          <w:szCs w:val="22"/>
        </w:rPr>
        <w:t>A</w:t>
      </w:r>
      <w:r w:rsidRPr="002C05F2">
        <w:rPr>
          <w:rFonts w:asciiTheme="minorHAnsi" w:hAnsiTheme="minorHAnsi"/>
          <w:sz w:val="22"/>
          <w:szCs w:val="22"/>
        </w:rPr>
        <w:t xml:space="preserve">uthorizing the Government of Newfoundland and Labrador to debit the selected payment type. </w:t>
      </w:r>
    </w:p>
    <w:p w:rsidR="004A1829" w:rsidRPr="002C05F2" w:rsidRDefault="004A1829" w:rsidP="004A1829">
      <w:pPr>
        <w:pStyle w:val="ListParagraph"/>
        <w:numPr>
          <w:ilvl w:val="0"/>
          <w:numId w:val="2"/>
        </w:numPr>
        <w:spacing w:line="280" w:lineRule="exact"/>
        <w:rPr>
          <w:rFonts w:asciiTheme="minorHAnsi" w:hAnsiTheme="minorHAnsi"/>
          <w:b/>
          <w:sz w:val="22"/>
          <w:szCs w:val="22"/>
        </w:rPr>
      </w:pPr>
      <w:r w:rsidRPr="002C05F2">
        <w:rPr>
          <w:rFonts w:asciiTheme="minorHAnsi" w:hAnsiTheme="minorHAnsi"/>
          <w:b/>
          <w:sz w:val="22"/>
          <w:szCs w:val="22"/>
        </w:rPr>
        <w:t xml:space="preserve">Last 4 digits on card: </w:t>
      </w:r>
      <w:r w:rsidR="007C31C0" w:rsidRPr="002C05F2">
        <w:rPr>
          <w:rFonts w:asciiTheme="minorHAnsi" w:hAnsiTheme="minorHAnsi"/>
          <w:sz w:val="22"/>
          <w:szCs w:val="22"/>
        </w:rPr>
        <w:t>Enter</w:t>
      </w:r>
      <w:r w:rsidRPr="002C05F2">
        <w:rPr>
          <w:rFonts w:asciiTheme="minorHAnsi" w:hAnsiTheme="minorHAnsi"/>
          <w:sz w:val="22"/>
          <w:szCs w:val="22"/>
        </w:rPr>
        <w:t xml:space="preserve"> last 4 digits of card being authorized.</w:t>
      </w:r>
    </w:p>
    <w:p w:rsidR="000E7099" w:rsidRPr="002C05F2" w:rsidRDefault="000E7099" w:rsidP="003A4E18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2C05F2">
        <w:rPr>
          <w:rFonts w:asciiTheme="minorHAnsi" w:hAnsiTheme="minorHAnsi"/>
          <w:b/>
          <w:sz w:val="22"/>
          <w:szCs w:val="22"/>
        </w:rPr>
        <w:t>Select Payment Frequency</w:t>
      </w:r>
      <w:r w:rsidR="004A1829" w:rsidRPr="002C05F2">
        <w:rPr>
          <w:rFonts w:asciiTheme="minorHAnsi" w:hAnsiTheme="minorHAnsi"/>
          <w:b/>
          <w:sz w:val="22"/>
          <w:szCs w:val="22"/>
        </w:rPr>
        <w:t>:</w:t>
      </w:r>
      <w:r w:rsidRPr="002C05F2">
        <w:rPr>
          <w:rFonts w:asciiTheme="minorHAnsi" w:hAnsiTheme="minorHAnsi"/>
          <w:sz w:val="22"/>
          <w:szCs w:val="22"/>
        </w:rPr>
        <w:t xml:space="preserve"> </w:t>
      </w:r>
      <w:r w:rsidR="003A4E18" w:rsidRPr="002C05F2">
        <w:rPr>
          <w:rFonts w:asciiTheme="minorHAnsi" w:hAnsiTheme="minorHAnsi"/>
          <w:sz w:val="22"/>
          <w:szCs w:val="22"/>
        </w:rPr>
        <w:t>Onetime Payment or P</w:t>
      </w:r>
      <w:r w:rsidRPr="002C05F2">
        <w:rPr>
          <w:rFonts w:asciiTheme="minorHAnsi" w:hAnsiTheme="minorHAnsi"/>
          <w:sz w:val="22"/>
          <w:szCs w:val="22"/>
        </w:rPr>
        <w:t>er</w:t>
      </w:r>
      <w:r w:rsidR="003A4E18" w:rsidRPr="002C05F2">
        <w:rPr>
          <w:rFonts w:asciiTheme="minorHAnsi" w:hAnsiTheme="minorHAnsi"/>
          <w:sz w:val="22"/>
          <w:szCs w:val="22"/>
        </w:rPr>
        <w:t>iodic P</w:t>
      </w:r>
      <w:r w:rsidRPr="002C05F2">
        <w:rPr>
          <w:rFonts w:asciiTheme="minorHAnsi" w:hAnsiTheme="minorHAnsi"/>
          <w:sz w:val="22"/>
          <w:szCs w:val="22"/>
        </w:rPr>
        <w:t xml:space="preserve">ayments. </w:t>
      </w:r>
    </w:p>
    <w:p w:rsidR="003A4E18" w:rsidRPr="002C05F2" w:rsidRDefault="003A4E18" w:rsidP="003A4E18">
      <w:pPr>
        <w:pStyle w:val="ListParagraph"/>
        <w:numPr>
          <w:ilvl w:val="0"/>
          <w:numId w:val="2"/>
        </w:numPr>
        <w:spacing w:line="280" w:lineRule="exact"/>
        <w:rPr>
          <w:rFonts w:asciiTheme="minorHAnsi" w:hAnsiTheme="minorHAnsi"/>
          <w:b/>
          <w:sz w:val="22"/>
          <w:szCs w:val="22"/>
        </w:rPr>
      </w:pPr>
      <w:r w:rsidRPr="002C05F2">
        <w:rPr>
          <w:rFonts w:asciiTheme="minorHAnsi" w:hAnsiTheme="minorHAnsi"/>
          <w:b/>
          <w:sz w:val="22"/>
          <w:szCs w:val="22"/>
        </w:rPr>
        <w:t>Onetime Payment</w:t>
      </w:r>
      <w:r w:rsidR="004A1829" w:rsidRPr="002C05F2">
        <w:rPr>
          <w:rFonts w:asciiTheme="minorHAnsi" w:hAnsiTheme="minorHAnsi"/>
          <w:b/>
          <w:sz w:val="22"/>
          <w:szCs w:val="22"/>
        </w:rPr>
        <w:t>:</w:t>
      </w:r>
      <w:r w:rsidRPr="002C05F2">
        <w:rPr>
          <w:rFonts w:asciiTheme="minorHAnsi" w:hAnsiTheme="minorHAnsi"/>
          <w:b/>
          <w:sz w:val="22"/>
          <w:szCs w:val="22"/>
        </w:rPr>
        <w:t xml:space="preserve"> </w:t>
      </w:r>
      <w:r w:rsidR="007C31C0" w:rsidRPr="002C05F2">
        <w:rPr>
          <w:rFonts w:asciiTheme="minorHAnsi" w:hAnsiTheme="minorHAnsi"/>
          <w:sz w:val="22"/>
          <w:szCs w:val="22"/>
        </w:rPr>
        <w:t>Enter</w:t>
      </w:r>
      <w:r w:rsidRPr="002C05F2">
        <w:rPr>
          <w:rFonts w:asciiTheme="minorHAnsi" w:hAnsiTheme="minorHAnsi"/>
          <w:sz w:val="22"/>
          <w:szCs w:val="22"/>
        </w:rPr>
        <w:t xml:space="preserve"> payment amount and additional details if required.</w:t>
      </w:r>
    </w:p>
    <w:p w:rsidR="004A1829" w:rsidRPr="002C05F2" w:rsidRDefault="003A4E18" w:rsidP="004A1829">
      <w:pPr>
        <w:pStyle w:val="ListParagraph"/>
        <w:numPr>
          <w:ilvl w:val="0"/>
          <w:numId w:val="2"/>
        </w:numPr>
        <w:spacing w:line="280" w:lineRule="exact"/>
        <w:rPr>
          <w:rFonts w:asciiTheme="minorHAnsi" w:hAnsiTheme="minorHAnsi"/>
          <w:b/>
          <w:sz w:val="22"/>
          <w:szCs w:val="22"/>
        </w:rPr>
      </w:pPr>
      <w:r w:rsidRPr="002C05F2">
        <w:rPr>
          <w:rFonts w:asciiTheme="minorHAnsi" w:hAnsiTheme="minorHAnsi"/>
          <w:b/>
          <w:sz w:val="22"/>
          <w:szCs w:val="22"/>
        </w:rPr>
        <w:t>Periodic Payments</w:t>
      </w:r>
      <w:r w:rsidR="004A1829" w:rsidRPr="002C05F2">
        <w:rPr>
          <w:rFonts w:asciiTheme="minorHAnsi" w:hAnsiTheme="minorHAnsi"/>
          <w:b/>
          <w:sz w:val="22"/>
          <w:szCs w:val="22"/>
        </w:rPr>
        <w:t>:</w:t>
      </w:r>
      <w:r w:rsidRPr="002C05F2">
        <w:rPr>
          <w:rFonts w:asciiTheme="minorHAnsi" w:hAnsiTheme="minorHAnsi"/>
          <w:b/>
          <w:sz w:val="22"/>
          <w:szCs w:val="22"/>
        </w:rPr>
        <w:t xml:space="preserve"> </w:t>
      </w:r>
      <w:r w:rsidR="007C31C0" w:rsidRPr="002C05F2">
        <w:rPr>
          <w:rFonts w:asciiTheme="minorHAnsi" w:hAnsiTheme="minorHAnsi"/>
          <w:sz w:val="22"/>
          <w:szCs w:val="22"/>
        </w:rPr>
        <w:t xml:space="preserve">Enter </w:t>
      </w:r>
      <w:r w:rsidRPr="002C05F2">
        <w:rPr>
          <w:rFonts w:asciiTheme="minorHAnsi" w:hAnsiTheme="minorHAnsi"/>
          <w:sz w:val="22"/>
          <w:szCs w:val="22"/>
        </w:rPr>
        <w:t xml:space="preserve">the number of payments and </w:t>
      </w:r>
      <w:r w:rsidR="00B84666">
        <w:rPr>
          <w:rFonts w:asciiTheme="minorHAnsi" w:hAnsiTheme="minorHAnsi"/>
          <w:sz w:val="22"/>
          <w:szCs w:val="22"/>
        </w:rPr>
        <w:t xml:space="preserve">enter the start and ending dates (MMMM/DD/YYYY) format. </w:t>
      </w:r>
    </w:p>
    <w:p w:rsidR="007C31C0" w:rsidRPr="002C05F2" w:rsidRDefault="007C31C0" w:rsidP="007C31C0">
      <w:pPr>
        <w:pStyle w:val="ListParagraph"/>
        <w:numPr>
          <w:ilvl w:val="0"/>
          <w:numId w:val="2"/>
        </w:numPr>
        <w:spacing w:line="280" w:lineRule="exact"/>
        <w:rPr>
          <w:rFonts w:asciiTheme="minorHAnsi" w:hAnsiTheme="minorHAnsi"/>
          <w:b/>
          <w:sz w:val="22"/>
          <w:szCs w:val="22"/>
        </w:rPr>
      </w:pPr>
      <w:r w:rsidRPr="002C05F2">
        <w:rPr>
          <w:rFonts w:asciiTheme="minorHAnsi" w:hAnsiTheme="minorHAnsi"/>
          <w:b/>
          <w:sz w:val="22"/>
          <w:szCs w:val="22"/>
        </w:rPr>
        <w:t xml:space="preserve">Provide details of periodic Payments: </w:t>
      </w:r>
      <w:r w:rsidRPr="002C05F2">
        <w:rPr>
          <w:rFonts w:asciiTheme="minorHAnsi" w:hAnsiTheme="minorHAnsi"/>
          <w:sz w:val="22"/>
          <w:szCs w:val="22"/>
        </w:rPr>
        <w:t xml:space="preserve">Space to provide additional information if required. </w:t>
      </w:r>
    </w:p>
    <w:p w:rsidR="004A1829" w:rsidRPr="002C05F2" w:rsidRDefault="004A1829" w:rsidP="004A1829">
      <w:pPr>
        <w:pStyle w:val="ListParagraph"/>
        <w:numPr>
          <w:ilvl w:val="0"/>
          <w:numId w:val="2"/>
        </w:numPr>
        <w:spacing w:line="280" w:lineRule="exact"/>
        <w:rPr>
          <w:rFonts w:asciiTheme="minorHAnsi" w:hAnsiTheme="minorHAnsi"/>
          <w:b/>
          <w:sz w:val="22"/>
          <w:szCs w:val="22"/>
        </w:rPr>
      </w:pPr>
      <w:r w:rsidRPr="002C05F2">
        <w:rPr>
          <w:rFonts w:asciiTheme="minorHAnsi" w:hAnsiTheme="minorHAnsi"/>
          <w:b/>
          <w:sz w:val="22"/>
          <w:szCs w:val="22"/>
        </w:rPr>
        <w:t xml:space="preserve">Signature: </w:t>
      </w:r>
      <w:r w:rsidRPr="002C05F2">
        <w:rPr>
          <w:rFonts w:asciiTheme="minorHAnsi" w:hAnsiTheme="minorHAnsi"/>
          <w:sz w:val="22"/>
          <w:szCs w:val="22"/>
        </w:rPr>
        <w:t>This form must be signed by an individual authorized Credit Card holder</w:t>
      </w:r>
      <w:r w:rsidR="00AD09C7" w:rsidRPr="002C05F2">
        <w:rPr>
          <w:rFonts w:asciiTheme="minorHAnsi" w:hAnsiTheme="minorHAnsi"/>
          <w:sz w:val="22"/>
          <w:szCs w:val="22"/>
        </w:rPr>
        <w:t xml:space="preserve">, Signature </w:t>
      </w:r>
      <w:r w:rsidR="00B472B3" w:rsidRPr="002C05F2">
        <w:rPr>
          <w:rFonts w:asciiTheme="minorHAnsi" w:hAnsiTheme="minorHAnsi"/>
          <w:sz w:val="22"/>
          <w:szCs w:val="22"/>
        </w:rPr>
        <w:t>required for payments over $150.00.</w:t>
      </w:r>
    </w:p>
    <w:p w:rsidR="00F511F4" w:rsidRPr="002C05F2" w:rsidRDefault="00F511F4" w:rsidP="00B237FB">
      <w:pPr>
        <w:spacing w:line="280" w:lineRule="exact"/>
        <w:rPr>
          <w:rFonts w:asciiTheme="minorHAnsi" w:hAnsiTheme="minorHAnsi"/>
          <w:b/>
          <w:sz w:val="22"/>
          <w:szCs w:val="22"/>
        </w:rPr>
      </w:pPr>
    </w:p>
    <w:p w:rsidR="00B237FB" w:rsidRPr="002C05F2" w:rsidRDefault="00B237FB" w:rsidP="00B237FB">
      <w:pPr>
        <w:spacing w:line="280" w:lineRule="exact"/>
        <w:rPr>
          <w:rFonts w:asciiTheme="minorHAnsi" w:hAnsiTheme="minorHAnsi"/>
          <w:b/>
          <w:sz w:val="22"/>
          <w:szCs w:val="22"/>
        </w:rPr>
      </w:pPr>
    </w:p>
    <w:p w:rsidR="004A1829" w:rsidRPr="002C05F2" w:rsidRDefault="00B237FB" w:rsidP="004A1829">
      <w:pPr>
        <w:pStyle w:val="ListParagraph"/>
        <w:spacing w:line="280" w:lineRule="exact"/>
        <w:ind w:left="0"/>
        <w:rPr>
          <w:rFonts w:asciiTheme="minorHAnsi" w:hAnsiTheme="minorHAnsi"/>
          <w:sz w:val="22"/>
          <w:szCs w:val="22"/>
        </w:rPr>
      </w:pPr>
      <w:r w:rsidRPr="002C05F2">
        <w:rPr>
          <w:rFonts w:asciiTheme="minorHAnsi" w:hAnsiTheme="minorHAnsi"/>
          <w:sz w:val="22"/>
          <w:szCs w:val="22"/>
        </w:rPr>
        <w:t>3</w:t>
      </w:r>
      <w:r w:rsidR="004A1829" w:rsidRPr="002C05F2">
        <w:rPr>
          <w:rFonts w:asciiTheme="minorHAnsi" w:hAnsiTheme="minorHAnsi"/>
          <w:sz w:val="22"/>
          <w:szCs w:val="22"/>
        </w:rPr>
        <w:t xml:space="preserve">.  </w:t>
      </w:r>
      <w:r w:rsidR="004A1829" w:rsidRPr="002C05F2">
        <w:rPr>
          <w:rFonts w:asciiTheme="minorHAnsi" w:hAnsiTheme="minorHAnsi"/>
          <w:sz w:val="22"/>
          <w:szCs w:val="22"/>
        </w:rPr>
        <w:tab/>
        <w:t>Se</w:t>
      </w:r>
      <w:r w:rsidR="00A73CF5" w:rsidRPr="002C05F2">
        <w:rPr>
          <w:rFonts w:asciiTheme="minorHAnsi" w:hAnsiTheme="minorHAnsi"/>
          <w:sz w:val="22"/>
          <w:szCs w:val="22"/>
        </w:rPr>
        <w:t xml:space="preserve">ction B – Credit Card Information </w:t>
      </w:r>
    </w:p>
    <w:p w:rsidR="004A1829" w:rsidRPr="002C05F2" w:rsidRDefault="004A1829" w:rsidP="004A1829">
      <w:pPr>
        <w:pStyle w:val="ListParagraph"/>
        <w:numPr>
          <w:ilvl w:val="0"/>
          <w:numId w:val="7"/>
        </w:numPr>
        <w:spacing w:line="280" w:lineRule="exact"/>
        <w:rPr>
          <w:rFonts w:asciiTheme="minorHAnsi" w:hAnsiTheme="minorHAnsi"/>
          <w:b/>
          <w:sz w:val="22"/>
          <w:szCs w:val="22"/>
        </w:rPr>
      </w:pPr>
      <w:r w:rsidRPr="002C05F2">
        <w:rPr>
          <w:rFonts w:asciiTheme="minorHAnsi" w:hAnsiTheme="minorHAnsi"/>
          <w:b/>
          <w:sz w:val="22"/>
          <w:szCs w:val="22"/>
        </w:rPr>
        <w:t xml:space="preserve">Card Holder’s name: </w:t>
      </w:r>
      <w:r w:rsidRPr="002C05F2">
        <w:rPr>
          <w:rFonts w:asciiTheme="minorHAnsi" w:hAnsiTheme="minorHAnsi"/>
          <w:sz w:val="22"/>
          <w:szCs w:val="22"/>
        </w:rPr>
        <w:t>Enter card holder’s name</w:t>
      </w:r>
      <w:r w:rsidRPr="002C05F2">
        <w:rPr>
          <w:rFonts w:asciiTheme="minorHAnsi" w:hAnsiTheme="minorHAnsi"/>
          <w:b/>
          <w:sz w:val="22"/>
          <w:szCs w:val="22"/>
        </w:rPr>
        <w:t>.</w:t>
      </w:r>
      <w:r w:rsidRPr="002C05F2">
        <w:rPr>
          <w:rFonts w:asciiTheme="minorHAnsi" w:hAnsiTheme="minorHAnsi"/>
          <w:b/>
          <w:sz w:val="22"/>
          <w:szCs w:val="22"/>
        </w:rPr>
        <w:tab/>
      </w:r>
    </w:p>
    <w:p w:rsidR="004A1829" w:rsidRPr="002C05F2" w:rsidRDefault="004A1829" w:rsidP="004A1829">
      <w:pPr>
        <w:pStyle w:val="ListParagraph"/>
        <w:numPr>
          <w:ilvl w:val="0"/>
          <w:numId w:val="5"/>
        </w:numPr>
        <w:spacing w:line="280" w:lineRule="exact"/>
        <w:rPr>
          <w:rFonts w:asciiTheme="minorHAnsi" w:hAnsiTheme="minorHAnsi"/>
          <w:sz w:val="22"/>
          <w:szCs w:val="22"/>
        </w:rPr>
      </w:pPr>
      <w:r w:rsidRPr="002C05F2">
        <w:rPr>
          <w:rFonts w:asciiTheme="minorHAnsi" w:hAnsiTheme="minorHAnsi"/>
          <w:b/>
          <w:sz w:val="22"/>
          <w:szCs w:val="22"/>
        </w:rPr>
        <w:t xml:space="preserve">Credit Card No: </w:t>
      </w:r>
      <w:r w:rsidRPr="002C05F2">
        <w:rPr>
          <w:rFonts w:asciiTheme="minorHAnsi" w:hAnsiTheme="minorHAnsi"/>
          <w:sz w:val="22"/>
          <w:szCs w:val="22"/>
        </w:rPr>
        <w:t>Enter 16 digit credit card numbers.</w:t>
      </w:r>
      <w:r w:rsidRPr="002C05F2">
        <w:rPr>
          <w:rFonts w:asciiTheme="minorHAnsi" w:hAnsiTheme="minorHAnsi"/>
          <w:sz w:val="22"/>
          <w:szCs w:val="22"/>
        </w:rPr>
        <w:tab/>
        <w:t xml:space="preserve"> </w:t>
      </w:r>
    </w:p>
    <w:p w:rsidR="004A1829" w:rsidRPr="002C05F2" w:rsidRDefault="004A1829" w:rsidP="004A1829">
      <w:pPr>
        <w:pStyle w:val="ListParagraph"/>
        <w:numPr>
          <w:ilvl w:val="0"/>
          <w:numId w:val="5"/>
        </w:numPr>
        <w:spacing w:line="280" w:lineRule="exact"/>
        <w:rPr>
          <w:rFonts w:asciiTheme="minorHAnsi" w:hAnsiTheme="minorHAnsi"/>
          <w:sz w:val="22"/>
          <w:szCs w:val="22"/>
        </w:rPr>
      </w:pPr>
      <w:r w:rsidRPr="002C05F2">
        <w:rPr>
          <w:rFonts w:asciiTheme="minorHAnsi" w:hAnsiTheme="minorHAnsi"/>
          <w:b/>
          <w:sz w:val="22"/>
          <w:szCs w:val="22"/>
        </w:rPr>
        <w:t>Expiry Date</w:t>
      </w:r>
      <w:r w:rsidR="00F361C5">
        <w:rPr>
          <w:rFonts w:asciiTheme="minorHAnsi" w:hAnsiTheme="minorHAnsi"/>
          <w:sz w:val="22"/>
          <w:szCs w:val="22"/>
        </w:rPr>
        <w:t>:  Enter expiry</w:t>
      </w:r>
      <w:r w:rsidRPr="002C05F2">
        <w:rPr>
          <w:rFonts w:asciiTheme="minorHAnsi" w:hAnsiTheme="minorHAnsi"/>
          <w:sz w:val="22"/>
          <w:szCs w:val="22"/>
        </w:rPr>
        <w:t xml:space="preserve"> date of credit card. </w:t>
      </w:r>
    </w:p>
    <w:p w:rsidR="00310BF9" w:rsidRPr="002C05F2" w:rsidRDefault="00310BF9" w:rsidP="00310BF9">
      <w:pPr>
        <w:pStyle w:val="ListParagraph"/>
        <w:spacing w:line="280" w:lineRule="exact"/>
        <w:rPr>
          <w:rFonts w:asciiTheme="minorHAnsi" w:hAnsiTheme="minorHAnsi"/>
          <w:sz w:val="22"/>
          <w:szCs w:val="22"/>
        </w:rPr>
      </w:pPr>
    </w:p>
    <w:p w:rsidR="00B237FB" w:rsidRPr="002C05F2" w:rsidRDefault="00B237FB" w:rsidP="00B237FB">
      <w:pPr>
        <w:spacing w:line="280" w:lineRule="exact"/>
        <w:ind w:left="360"/>
        <w:rPr>
          <w:rFonts w:asciiTheme="minorHAnsi" w:hAnsiTheme="minorHAnsi"/>
          <w:sz w:val="22"/>
          <w:szCs w:val="22"/>
        </w:rPr>
      </w:pPr>
    </w:p>
    <w:p w:rsidR="00B237FB" w:rsidRPr="002C05F2" w:rsidRDefault="00B237FB" w:rsidP="00B237FB">
      <w:pPr>
        <w:spacing w:line="280" w:lineRule="exact"/>
        <w:rPr>
          <w:rFonts w:asciiTheme="minorHAnsi" w:hAnsiTheme="minorHAnsi"/>
          <w:b/>
        </w:rPr>
      </w:pPr>
      <w:r w:rsidRPr="002C05F2">
        <w:rPr>
          <w:rFonts w:asciiTheme="minorHAnsi" w:hAnsiTheme="minorHAnsi"/>
        </w:rPr>
        <w:t xml:space="preserve">4.         </w:t>
      </w:r>
      <w:r w:rsidRPr="002C05F2">
        <w:rPr>
          <w:rFonts w:asciiTheme="minorHAnsi" w:hAnsiTheme="minorHAnsi"/>
        </w:rPr>
        <w:sym w:font="Wingdings" w:char="F022"/>
      </w:r>
      <w:r w:rsidRPr="002C05F2">
        <w:rPr>
          <w:rFonts w:asciiTheme="minorHAnsi" w:hAnsiTheme="minorHAnsi"/>
          <w:b/>
        </w:rPr>
        <w:t xml:space="preserve">  </w:t>
      </w:r>
      <w:r w:rsidRPr="002C05F2">
        <w:rPr>
          <w:rFonts w:asciiTheme="minorHAnsi" w:hAnsiTheme="minorHAnsi"/>
          <w:b/>
          <w:sz w:val="22"/>
          <w:szCs w:val="22"/>
        </w:rPr>
        <w:t>Cut below line</w:t>
      </w:r>
      <w:r w:rsidRPr="002C05F2">
        <w:rPr>
          <w:rFonts w:asciiTheme="minorHAnsi" w:hAnsiTheme="minorHAnsi"/>
          <w:b/>
        </w:rPr>
        <w:t xml:space="preserve">  </w:t>
      </w:r>
      <w:r w:rsidRPr="002C05F2">
        <w:rPr>
          <w:rFonts w:asciiTheme="minorHAnsi" w:hAnsiTheme="minorHAnsi"/>
        </w:rPr>
        <w:sym w:font="Wingdings" w:char="F022"/>
      </w:r>
    </w:p>
    <w:p w:rsidR="00B237FB" w:rsidRPr="002C05F2" w:rsidRDefault="00B237FB" w:rsidP="00B237FB">
      <w:pPr>
        <w:pStyle w:val="ListParagraph"/>
        <w:spacing w:line="280" w:lineRule="exact"/>
        <w:rPr>
          <w:rFonts w:asciiTheme="minorHAnsi" w:hAnsiTheme="minorHAnsi"/>
          <w:sz w:val="22"/>
          <w:szCs w:val="22"/>
        </w:rPr>
      </w:pPr>
    </w:p>
    <w:p w:rsidR="00F612F4" w:rsidRPr="002C05F2" w:rsidRDefault="00B237FB" w:rsidP="00000808">
      <w:pPr>
        <w:pStyle w:val="ListParagraph"/>
        <w:numPr>
          <w:ilvl w:val="0"/>
          <w:numId w:val="5"/>
        </w:numPr>
        <w:spacing w:line="280" w:lineRule="exact"/>
        <w:rPr>
          <w:rFonts w:asciiTheme="minorHAnsi" w:hAnsiTheme="minorHAnsi"/>
          <w:sz w:val="22"/>
          <w:szCs w:val="22"/>
        </w:rPr>
      </w:pPr>
      <w:r w:rsidRPr="002C05F2">
        <w:rPr>
          <w:rFonts w:asciiTheme="minorHAnsi" w:hAnsiTheme="minorHAnsi"/>
          <w:b/>
          <w:sz w:val="22"/>
          <w:szCs w:val="22"/>
        </w:rPr>
        <w:t xml:space="preserve">Section B – </w:t>
      </w:r>
      <w:r w:rsidR="00000808">
        <w:rPr>
          <w:rFonts w:asciiTheme="minorHAnsi" w:hAnsiTheme="minorHAnsi"/>
          <w:b/>
          <w:sz w:val="22"/>
          <w:szCs w:val="22"/>
        </w:rPr>
        <w:t xml:space="preserve"> </w:t>
      </w:r>
      <w:r w:rsidR="00000808" w:rsidRPr="00000808">
        <w:rPr>
          <w:rFonts w:asciiTheme="minorHAnsi" w:hAnsiTheme="minorHAnsi"/>
          <w:b/>
          <w:sz w:val="22"/>
          <w:szCs w:val="22"/>
        </w:rPr>
        <w:t>Credit Card Information</w:t>
      </w:r>
      <w:r w:rsidR="00000808" w:rsidRPr="00000808">
        <w:rPr>
          <w:rFonts w:asciiTheme="minorHAnsi" w:hAnsiTheme="minorHAnsi"/>
          <w:sz w:val="22"/>
          <w:szCs w:val="22"/>
        </w:rPr>
        <w:t xml:space="preserve"> must be removed and securely destroyed once the payment has been receipted</w:t>
      </w:r>
    </w:p>
    <w:p w:rsidR="00F612F4" w:rsidRPr="002C05F2" w:rsidRDefault="00F612F4" w:rsidP="00F612F4">
      <w:pPr>
        <w:spacing w:line="280" w:lineRule="exact"/>
        <w:rPr>
          <w:rFonts w:asciiTheme="minorHAnsi" w:hAnsiTheme="minorHAnsi"/>
          <w:sz w:val="22"/>
          <w:szCs w:val="22"/>
        </w:rPr>
      </w:pPr>
    </w:p>
    <w:p w:rsidR="00E54886" w:rsidRPr="00BE1376" w:rsidRDefault="00E54886" w:rsidP="00AF4083">
      <w:pPr>
        <w:spacing w:line="280" w:lineRule="exact"/>
        <w:rPr>
          <w:rFonts w:ascii="Garamond" w:hAnsi="Garamond"/>
          <w:b/>
          <w:sz w:val="22"/>
          <w:szCs w:val="22"/>
        </w:rPr>
      </w:pPr>
    </w:p>
    <w:sectPr w:rsidR="00E54886" w:rsidRPr="00BE1376" w:rsidSect="00930299">
      <w:headerReference w:type="even" r:id="rId10"/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4FF7" w:rsidRDefault="00904FF7">
      <w:r>
        <w:separator/>
      </w:r>
    </w:p>
  </w:endnote>
  <w:endnote w:type="continuationSeparator" w:id="0">
    <w:p w:rsidR="00904FF7" w:rsidRDefault="00904F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584" w:rsidRPr="00E82584" w:rsidRDefault="00E82584">
    <w:pPr>
      <w:pStyle w:val="Footer"/>
      <w:rPr>
        <w:rFonts w:asciiTheme="minorHAnsi" w:hAnsiTheme="minorHAnsi"/>
        <w:color w:val="808080" w:themeColor="background1" w:themeShade="80"/>
        <w:sz w:val="22"/>
        <w:szCs w:val="22"/>
      </w:rPr>
    </w:pPr>
    <w:r>
      <w:rPr>
        <w:rFonts w:asciiTheme="minorHAnsi" w:hAnsiTheme="minorHAnsi"/>
        <w:color w:val="808080" w:themeColor="background1" w:themeShade="80"/>
        <w:sz w:val="22"/>
        <w:szCs w:val="22"/>
      </w:rPr>
      <w:tab/>
    </w:r>
    <w:r>
      <w:rPr>
        <w:rFonts w:asciiTheme="minorHAnsi" w:hAnsiTheme="minorHAnsi"/>
        <w:color w:val="808080" w:themeColor="background1" w:themeShade="80"/>
        <w:sz w:val="22"/>
        <w:szCs w:val="22"/>
      </w:rPr>
      <w:tab/>
    </w:r>
    <w:r>
      <w:rPr>
        <w:rFonts w:asciiTheme="minorHAnsi" w:hAnsiTheme="minorHAnsi"/>
        <w:color w:val="808080" w:themeColor="background1" w:themeShade="80"/>
        <w:sz w:val="22"/>
        <w:szCs w:val="22"/>
      </w:rPr>
      <w:tab/>
    </w:r>
    <w:r>
      <w:rPr>
        <w:rFonts w:asciiTheme="minorHAnsi" w:hAnsiTheme="minorHAnsi"/>
        <w:color w:val="808080" w:themeColor="background1" w:themeShade="80"/>
        <w:sz w:val="22"/>
        <w:szCs w:val="22"/>
      </w:rPr>
      <w:tab/>
    </w:r>
    <w:r>
      <w:rPr>
        <w:rFonts w:asciiTheme="minorHAnsi" w:hAnsiTheme="minorHAnsi"/>
        <w:color w:val="808080" w:themeColor="background1" w:themeShade="80"/>
        <w:sz w:val="22"/>
        <w:szCs w:val="22"/>
      </w:rPr>
      <w:tab/>
    </w:r>
    <w:r>
      <w:rPr>
        <w:rFonts w:asciiTheme="minorHAnsi" w:hAnsiTheme="minorHAnsi"/>
        <w:color w:val="808080" w:themeColor="background1" w:themeShade="80"/>
        <w:sz w:val="22"/>
        <w:szCs w:val="22"/>
      </w:rPr>
      <w:tab/>
    </w:r>
    <w:r>
      <w:rPr>
        <w:rFonts w:asciiTheme="minorHAnsi" w:hAnsiTheme="minorHAnsi"/>
        <w:color w:val="808080" w:themeColor="background1" w:themeShade="80"/>
        <w:sz w:val="22"/>
        <w:szCs w:val="22"/>
      </w:rPr>
      <w:tab/>
    </w:r>
    <w:r>
      <w:rPr>
        <w:rFonts w:asciiTheme="minorHAnsi" w:hAnsiTheme="minorHAnsi"/>
        <w:color w:val="808080" w:themeColor="background1" w:themeShade="80"/>
        <w:sz w:val="22"/>
        <w:szCs w:val="22"/>
      </w:rPr>
      <w:tab/>
    </w:r>
    <w:r w:rsidRPr="00E82584">
      <w:rPr>
        <w:rFonts w:asciiTheme="minorHAnsi" w:hAnsiTheme="minorHAnsi"/>
        <w:color w:val="808080" w:themeColor="background1" w:themeShade="80"/>
        <w:sz w:val="22"/>
        <w:szCs w:val="22"/>
      </w:rPr>
      <w:t>Form OCG21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584" w:rsidRPr="00E82584" w:rsidRDefault="00E82584" w:rsidP="00E82584">
    <w:pPr>
      <w:pStyle w:val="Footer"/>
      <w:ind w:left="7920"/>
      <w:rPr>
        <w:rFonts w:asciiTheme="minorHAnsi" w:hAnsiTheme="minorHAnsi"/>
        <w:sz w:val="22"/>
        <w:szCs w:val="22"/>
      </w:rPr>
    </w:pPr>
    <w:r>
      <w:rPr>
        <w:rFonts w:ascii="Arial" w:hAnsi="Arial" w:cs="Arial"/>
        <w:sz w:val="20"/>
        <w:szCs w:val="20"/>
      </w:rPr>
      <w:t xml:space="preserve">                                                                                                                                                                                                        </w:t>
    </w:r>
    <w:r w:rsidRPr="00E82584">
      <w:rPr>
        <w:rFonts w:asciiTheme="minorHAnsi" w:hAnsiTheme="minorHAnsi" w:cs="Arial"/>
        <w:color w:val="808080" w:themeColor="background1" w:themeShade="80"/>
        <w:sz w:val="22"/>
        <w:szCs w:val="22"/>
      </w:rPr>
      <w:t>Form</w:t>
    </w:r>
    <w:r>
      <w:rPr>
        <w:rFonts w:ascii="Arial" w:hAnsi="Arial" w:cs="Arial"/>
        <w:sz w:val="20"/>
        <w:szCs w:val="20"/>
      </w:rPr>
      <w:t xml:space="preserve"> </w:t>
    </w:r>
    <w:r w:rsidRPr="00E82584">
      <w:rPr>
        <w:rFonts w:asciiTheme="minorHAnsi" w:hAnsiTheme="minorHAnsi" w:cs="Arial"/>
        <w:color w:val="808080" w:themeColor="background1" w:themeShade="80"/>
        <w:sz w:val="22"/>
        <w:szCs w:val="22"/>
      </w:rPr>
      <w:t>OCG214</w:t>
    </w:r>
  </w:p>
  <w:p w:rsidR="00E82584" w:rsidRDefault="00E825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4FF7" w:rsidRDefault="00904FF7">
      <w:r>
        <w:separator/>
      </w:r>
    </w:p>
  </w:footnote>
  <w:footnote w:type="continuationSeparator" w:id="0">
    <w:p w:rsidR="00904FF7" w:rsidRDefault="00904F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0501" w:rsidRDefault="00890501" w:rsidP="00427E67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90501" w:rsidRDefault="008905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0501" w:rsidRDefault="00890501" w:rsidP="00427E67">
    <w:pPr>
      <w:pStyle w:val="Header"/>
      <w:framePr w:wrap="around" w:vAnchor="text" w:hAnchor="margin" w:xAlign="center" w:y="1"/>
      <w:jc w:val="cen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356A0">
      <w:rPr>
        <w:rStyle w:val="PageNumber"/>
        <w:noProof/>
      </w:rPr>
      <w:t>2</w:t>
    </w:r>
    <w:r>
      <w:rPr>
        <w:rStyle w:val="PageNumber"/>
      </w:rPr>
      <w:fldChar w:fldCharType="end"/>
    </w:r>
  </w:p>
  <w:p w:rsidR="00890501" w:rsidRDefault="00890501" w:rsidP="00427E67">
    <w:pPr>
      <w:pStyle w:val="Header"/>
      <w:framePr w:wrap="around" w:vAnchor="text" w:hAnchor="margin" w:xAlign="center" w:y="1"/>
      <w:rPr>
        <w:rStyle w:val="PageNumber"/>
      </w:rPr>
    </w:pPr>
  </w:p>
  <w:p w:rsidR="00890501" w:rsidRDefault="008905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F6075"/>
    <w:multiLevelType w:val="hybridMultilevel"/>
    <w:tmpl w:val="8F82F276"/>
    <w:lvl w:ilvl="0" w:tplc="E96A303A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C7F17"/>
    <w:multiLevelType w:val="hybridMultilevel"/>
    <w:tmpl w:val="CC5A29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B4B85"/>
    <w:multiLevelType w:val="hybridMultilevel"/>
    <w:tmpl w:val="D94275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6C4317"/>
    <w:multiLevelType w:val="hybridMultilevel"/>
    <w:tmpl w:val="215289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E21AB"/>
    <w:multiLevelType w:val="hybridMultilevel"/>
    <w:tmpl w:val="A2786F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329FF"/>
    <w:multiLevelType w:val="hybridMultilevel"/>
    <w:tmpl w:val="AC40BE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4F0555"/>
    <w:multiLevelType w:val="hybridMultilevel"/>
    <w:tmpl w:val="566014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654901"/>
    <w:multiLevelType w:val="multilevel"/>
    <w:tmpl w:val="CC9E8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D4070E2"/>
    <w:multiLevelType w:val="hybridMultilevel"/>
    <w:tmpl w:val="B000A0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F4177A"/>
    <w:multiLevelType w:val="hybridMultilevel"/>
    <w:tmpl w:val="8CF034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285FF4"/>
    <w:multiLevelType w:val="hybridMultilevel"/>
    <w:tmpl w:val="C5B06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FF248D"/>
    <w:multiLevelType w:val="hybridMultilevel"/>
    <w:tmpl w:val="C33088D8"/>
    <w:lvl w:ilvl="0" w:tplc="0409000B">
      <w:start w:val="1"/>
      <w:numFmt w:val="bullet"/>
      <w:lvlText w:val=""/>
      <w:lvlJc w:val="left"/>
      <w:pPr>
        <w:ind w:left="14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12" w15:restartNumberingAfterBreak="0">
    <w:nsid w:val="4999326C"/>
    <w:multiLevelType w:val="hybridMultilevel"/>
    <w:tmpl w:val="38486D0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39943C5"/>
    <w:multiLevelType w:val="hybridMultilevel"/>
    <w:tmpl w:val="717E68C2"/>
    <w:lvl w:ilvl="0" w:tplc="D5C8FB9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F425A5"/>
    <w:multiLevelType w:val="hybridMultilevel"/>
    <w:tmpl w:val="A7D043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6150B3"/>
    <w:multiLevelType w:val="hybridMultilevel"/>
    <w:tmpl w:val="333CCD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C207A3"/>
    <w:multiLevelType w:val="hybridMultilevel"/>
    <w:tmpl w:val="6D2218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613F74"/>
    <w:multiLevelType w:val="hybridMultilevel"/>
    <w:tmpl w:val="F550B5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5"/>
  </w:num>
  <w:num w:numId="4">
    <w:abstractNumId w:val="16"/>
  </w:num>
  <w:num w:numId="5">
    <w:abstractNumId w:val="8"/>
  </w:num>
  <w:num w:numId="6">
    <w:abstractNumId w:val="9"/>
  </w:num>
  <w:num w:numId="7">
    <w:abstractNumId w:val="4"/>
  </w:num>
  <w:num w:numId="8">
    <w:abstractNumId w:val="2"/>
  </w:num>
  <w:num w:numId="9">
    <w:abstractNumId w:val="12"/>
  </w:num>
  <w:num w:numId="10">
    <w:abstractNumId w:val="3"/>
  </w:num>
  <w:num w:numId="11">
    <w:abstractNumId w:val="5"/>
  </w:num>
  <w:num w:numId="12">
    <w:abstractNumId w:val="1"/>
  </w:num>
  <w:num w:numId="13">
    <w:abstractNumId w:val="6"/>
  </w:num>
  <w:num w:numId="14">
    <w:abstractNumId w:val="0"/>
  </w:num>
  <w:num w:numId="15">
    <w:abstractNumId w:val="7"/>
  </w:num>
  <w:num w:numId="16">
    <w:abstractNumId w:val="11"/>
  </w:num>
  <w:num w:numId="17">
    <w:abstractNumId w:val="17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rawingGridHorizontalSpacing w:val="120"/>
  <w:displayHorizontalDrawingGridEvery w:val="2"/>
  <w:displayVerticalDrawingGridEvery w:val="2"/>
  <w:doNotShadeFormData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NDIzMbKwtLAwNLBQ0lEKTi0uzszPAykwrgUAaeanbywAAAA="/>
  </w:docVars>
  <w:rsids>
    <w:rsidRoot w:val="00427E67"/>
    <w:rsid w:val="00000808"/>
    <w:rsid w:val="000011DE"/>
    <w:rsid w:val="00003C28"/>
    <w:rsid w:val="00004D77"/>
    <w:rsid w:val="000058CA"/>
    <w:rsid w:val="000157BC"/>
    <w:rsid w:val="00015C50"/>
    <w:rsid w:val="00015F86"/>
    <w:rsid w:val="000251A0"/>
    <w:rsid w:val="000251D5"/>
    <w:rsid w:val="0003405B"/>
    <w:rsid w:val="00035BE2"/>
    <w:rsid w:val="00036679"/>
    <w:rsid w:val="00036C14"/>
    <w:rsid w:val="00037621"/>
    <w:rsid w:val="00041ECB"/>
    <w:rsid w:val="000427A8"/>
    <w:rsid w:val="0004551D"/>
    <w:rsid w:val="000466A8"/>
    <w:rsid w:val="00050B17"/>
    <w:rsid w:val="00051426"/>
    <w:rsid w:val="000516BD"/>
    <w:rsid w:val="00052D0C"/>
    <w:rsid w:val="0005721A"/>
    <w:rsid w:val="00057644"/>
    <w:rsid w:val="00065B61"/>
    <w:rsid w:val="000731D1"/>
    <w:rsid w:val="0007595C"/>
    <w:rsid w:val="00083C7B"/>
    <w:rsid w:val="000847A6"/>
    <w:rsid w:val="000860C8"/>
    <w:rsid w:val="00090E89"/>
    <w:rsid w:val="00090F62"/>
    <w:rsid w:val="0009260A"/>
    <w:rsid w:val="00094CAF"/>
    <w:rsid w:val="00095ED4"/>
    <w:rsid w:val="000A60EE"/>
    <w:rsid w:val="000A68CB"/>
    <w:rsid w:val="000A6F61"/>
    <w:rsid w:val="000A76D2"/>
    <w:rsid w:val="000B3953"/>
    <w:rsid w:val="000B40BA"/>
    <w:rsid w:val="000B56A9"/>
    <w:rsid w:val="000B5DE0"/>
    <w:rsid w:val="000C239C"/>
    <w:rsid w:val="000C5989"/>
    <w:rsid w:val="000D1667"/>
    <w:rsid w:val="000D3C5C"/>
    <w:rsid w:val="000D43AA"/>
    <w:rsid w:val="000D4E50"/>
    <w:rsid w:val="000D6D10"/>
    <w:rsid w:val="000E0916"/>
    <w:rsid w:val="000E20BA"/>
    <w:rsid w:val="000E3827"/>
    <w:rsid w:val="000E4590"/>
    <w:rsid w:val="000E7099"/>
    <w:rsid w:val="000E7AA5"/>
    <w:rsid w:val="000F6B1D"/>
    <w:rsid w:val="000F7661"/>
    <w:rsid w:val="00102008"/>
    <w:rsid w:val="00104C11"/>
    <w:rsid w:val="00104D71"/>
    <w:rsid w:val="00112D83"/>
    <w:rsid w:val="001137C6"/>
    <w:rsid w:val="00117B4C"/>
    <w:rsid w:val="00120500"/>
    <w:rsid w:val="00121002"/>
    <w:rsid w:val="00121695"/>
    <w:rsid w:val="00124C22"/>
    <w:rsid w:val="0012512C"/>
    <w:rsid w:val="00126723"/>
    <w:rsid w:val="00127014"/>
    <w:rsid w:val="00130C5A"/>
    <w:rsid w:val="00131E5E"/>
    <w:rsid w:val="00141B7A"/>
    <w:rsid w:val="00142714"/>
    <w:rsid w:val="00143F9A"/>
    <w:rsid w:val="00145481"/>
    <w:rsid w:val="00146A2E"/>
    <w:rsid w:val="00150DF0"/>
    <w:rsid w:val="001533DA"/>
    <w:rsid w:val="001551DB"/>
    <w:rsid w:val="001554A3"/>
    <w:rsid w:val="00155E83"/>
    <w:rsid w:val="001572EF"/>
    <w:rsid w:val="00161B49"/>
    <w:rsid w:val="001635FA"/>
    <w:rsid w:val="00165C05"/>
    <w:rsid w:val="001665E4"/>
    <w:rsid w:val="00166943"/>
    <w:rsid w:val="001676CC"/>
    <w:rsid w:val="001679BD"/>
    <w:rsid w:val="00172E90"/>
    <w:rsid w:val="00177826"/>
    <w:rsid w:val="00177A38"/>
    <w:rsid w:val="001821C4"/>
    <w:rsid w:val="001846A3"/>
    <w:rsid w:val="00186360"/>
    <w:rsid w:val="00191522"/>
    <w:rsid w:val="001945D8"/>
    <w:rsid w:val="00196690"/>
    <w:rsid w:val="001A0354"/>
    <w:rsid w:val="001A2632"/>
    <w:rsid w:val="001A319A"/>
    <w:rsid w:val="001A6C9C"/>
    <w:rsid w:val="001B22B0"/>
    <w:rsid w:val="001B2974"/>
    <w:rsid w:val="001B4632"/>
    <w:rsid w:val="001B6739"/>
    <w:rsid w:val="001C066D"/>
    <w:rsid w:val="001C16BA"/>
    <w:rsid w:val="001C4FE6"/>
    <w:rsid w:val="001C656B"/>
    <w:rsid w:val="001D230E"/>
    <w:rsid w:val="001D2CA2"/>
    <w:rsid w:val="001D4143"/>
    <w:rsid w:val="001D45B2"/>
    <w:rsid w:val="001D7D20"/>
    <w:rsid w:val="001E169F"/>
    <w:rsid w:val="001E20E5"/>
    <w:rsid w:val="001E3089"/>
    <w:rsid w:val="001E541A"/>
    <w:rsid w:val="001E6FB8"/>
    <w:rsid w:val="001F3A23"/>
    <w:rsid w:val="001F423A"/>
    <w:rsid w:val="001F4BF0"/>
    <w:rsid w:val="001F5F48"/>
    <w:rsid w:val="001F6E8C"/>
    <w:rsid w:val="001F7947"/>
    <w:rsid w:val="00204738"/>
    <w:rsid w:val="002060C1"/>
    <w:rsid w:val="0020681B"/>
    <w:rsid w:val="00207844"/>
    <w:rsid w:val="00215174"/>
    <w:rsid w:val="00225702"/>
    <w:rsid w:val="00225DF4"/>
    <w:rsid w:val="002275C9"/>
    <w:rsid w:val="002311B7"/>
    <w:rsid w:val="0023366A"/>
    <w:rsid w:val="00235A95"/>
    <w:rsid w:val="0023682B"/>
    <w:rsid w:val="00240984"/>
    <w:rsid w:val="00240B8A"/>
    <w:rsid w:val="0024387F"/>
    <w:rsid w:val="002441E5"/>
    <w:rsid w:val="00251D73"/>
    <w:rsid w:val="002534F8"/>
    <w:rsid w:val="002551DE"/>
    <w:rsid w:val="00255284"/>
    <w:rsid w:val="00261FA7"/>
    <w:rsid w:val="00262C15"/>
    <w:rsid w:val="00262D52"/>
    <w:rsid w:val="00264DE6"/>
    <w:rsid w:val="002655E2"/>
    <w:rsid w:val="0026674B"/>
    <w:rsid w:val="002741DE"/>
    <w:rsid w:val="00274510"/>
    <w:rsid w:val="00282DF2"/>
    <w:rsid w:val="0028374E"/>
    <w:rsid w:val="00287EC8"/>
    <w:rsid w:val="00296AB6"/>
    <w:rsid w:val="002A1EF6"/>
    <w:rsid w:val="002A308C"/>
    <w:rsid w:val="002A6CA6"/>
    <w:rsid w:val="002A78AB"/>
    <w:rsid w:val="002C05F2"/>
    <w:rsid w:val="002C076C"/>
    <w:rsid w:val="002C3DA3"/>
    <w:rsid w:val="002C5A8F"/>
    <w:rsid w:val="002D22A2"/>
    <w:rsid w:val="002D25E7"/>
    <w:rsid w:val="002D26CF"/>
    <w:rsid w:val="002D324B"/>
    <w:rsid w:val="002D7999"/>
    <w:rsid w:val="002E1E2E"/>
    <w:rsid w:val="002E1F5E"/>
    <w:rsid w:val="002E7EB6"/>
    <w:rsid w:val="002F2E49"/>
    <w:rsid w:val="002F3851"/>
    <w:rsid w:val="002F7BC4"/>
    <w:rsid w:val="002F7FCC"/>
    <w:rsid w:val="0030174D"/>
    <w:rsid w:val="0030342D"/>
    <w:rsid w:val="00305F92"/>
    <w:rsid w:val="00310BF9"/>
    <w:rsid w:val="003126C5"/>
    <w:rsid w:val="00313CCE"/>
    <w:rsid w:val="0031552F"/>
    <w:rsid w:val="00325FFB"/>
    <w:rsid w:val="00326A57"/>
    <w:rsid w:val="00331065"/>
    <w:rsid w:val="003356A0"/>
    <w:rsid w:val="00336D56"/>
    <w:rsid w:val="00342D8D"/>
    <w:rsid w:val="00351184"/>
    <w:rsid w:val="00352A26"/>
    <w:rsid w:val="0035415F"/>
    <w:rsid w:val="003579AC"/>
    <w:rsid w:val="00361D70"/>
    <w:rsid w:val="00367300"/>
    <w:rsid w:val="00372D9C"/>
    <w:rsid w:val="00383B80"/>
    <w:rsid w:val="00387CC2"/>
    <w:rsid w:val="003901D8"/>
    <w:rsid w:val="00392704"/>
    <w:rsid w:val="00396DAD"/>
    <w:rsid w:val="003A4E18"/>
    <w:rsid w:val="003B0491"/>
    <w:rsid w:val="003B3559"/>
    <w:rsid w:val="003C5B68"/>
    <w:rsid w:val="003C5C72"/>
    <w:rsid w:val="003C6051"/>
    <w:rsid w:val="003D043F"/>
    <w:rsid w:val="003D174E"/>
    <w:rsid w:val="003D2CD8"/>
    <w:rsid w:val="003D5FDF"/>
    <w:rsid w:val="003D646B"/>
    <w:rsid w:val="003D6F0F"/>
    <w:rsid w:val="003D7FAC"/>
    <w:rsid w:val="003E1600"/>
    <w:rsid w:val="003E30FD"/>
    <w:rsid w:val="003E6716"/>
    <w:rsid w:val="003E6A19"/>
    <w:rsid w:val="003F780E"/>
    <w:rsid w:val="00401C76"/>
    <w:rsid w:val="00401F9F"/>
    <w:rsid w:val="00403AF6"/>
    <w:rsid w:val="00405382"/>
    <w:rsid w:val="004106B5"/>
    <w:rsid w:val="00410D3A"/>
    <w:rsid w:val="00411522"/>
    <w:rsid w:val="00412952"/>
    <w:rsid w:val="00415DD5"/>
    <w:rsid w:val="00417038"/>
    <w:rsid w:val="00422BF9"/>
    <w:rsid w:val="00427E67"/>
    <w:rsid w:val="00441A02"/>
    <w:rsid w:val="004421CE"/>
    <w:rsid w:val="004434D9"/>
    <w:rsid w:val="00443D5C"/>
    <w:rsid w:val="0044692C"/>
    <w:rsid w:val="004539B5"/>
    <w:rsid w:val="00456E31"/>
    <w:rsid w:val="00462919"/>
    <w:rsid w:val="00463BA0"/>
    <w:rsid w:val="004643F7"/>
    <w:rsid w:val="004649B3"/>
    <w:rsid w:val="00465943"/>
    <w:rsid w:val="0047044F"/>
    <w:rsid w:val="0047720E"/>
    <w:rsid w:val="004826CF"/>
    <w:rsid w:val="00483FAD"/>
    <w:rsid w:val="00486343"/>
    <w:rsid w:val="004879B9"/>
    <w:rsid w:val="00490D83"/>
    <w:rsid w:val="00491FBE"/>
    <w:rsid w:val="00495E59"/>
    <w:rsid w:val="004A1829"/>
    <w:rsid w:val="004A5150"/>
    <w:rsid w:val="004B2E1C"/>
    <w:rsid w:val="004B367E"/>
    <w:rsid w:val="004B5FF8"/>
    <w:rsid w:val="004B7D3B"/>
    <w:rsid w:val="004C1926"/>
    <w:rsid w:val="004C5C7D"/>
    <w:rsid w:val="004C6F0E"/>
    <w:rsid w:val="004D183A"/>
    <w:rsid w:val="004D2BC5"/>
    <w:rsid w:val="004E19F9"/>
    <w:rsid w:val="004E77F2"/>
    <w:rsid w:val="004F0A18"/>
    <w:rsid w:val="004F2523"/>
    <w:rsid w:val="004F5629"/>
    <w:rsid w:val="004F6A5A"/>
    <w:rsid w:val="00505803"/>
    <w:rsid w:val="00506AB6"/>
    <w:rsid w:val="00506DA5"/>
    <w:rsid w:val="00511A30"/>
    <w:rsid w:val="005124FF"/>
    <w:rsid w:val="00513CA9"/>
    <w:rsid w:val="005146C6"/>
    <w:rsid w:val="00515432"/>
    <w:rsid w:val="00517177"/>
    <w:rsid w:val="00520B76"/>
    <w:rsid w:val="00524535"/>
    <w:rsid w:val="00524EE8"/>
    <w:rsid w:val="00527409"/>
    <w:rsid w:val="00527579"/>
    <w:rsid w:val="005349F5"/>
    <w:rsid w:val="00536770"/>
    <w:rsid w:val="005369A0"/>
    <w:rsid w:val="00541CB7"/>
    <w:rsid w:val="00542612"/>
    <w:rsid w:val="00544F82"/>
    <w:rsid w:val="00545A6F"/>
    <w:rsid w:val="00561C89"/>
    <w:rsid w:val="00563553"/>
    <w:rsid w:val="00567194"/>
    <w:rsid w:val="00572867"/>
    <w:rsid w:val="00580785"/>
    <w:rsid w:val="0058413B"/>
    <w:rsid w:val="00585DFF"/>
    <w:rsid w:val="0059008F"/>
    <w:rsid w:val="00592259"/>
    <w:rsid w:val="0059613F"/>
    <w:rsid w:val="00597482"/>
    <w:rsid w:val="005A1A85"/>
    <w:rsid w:val="005A74C6"/>
    <w:rsid w:val="005A7533"/>
    <w:rsid w:val="005B57C9"/>
    <w:rsid w:val="005B63D5"/>
    <w:rsid w:val="005C0090"/>
    <w:rsid w:val="005C5511"/>
    <w:rsid w:val="005C648A"/>
    <w:rsid w:val="005D1934"/>
    <w:rsid w:val="005D2430"/>
    <w:rsid w:val="005D272E"/>
    <w:rsid w:val="005E4408"/>
    <w:rsid w:val="005F2C06"/>
    <w:rsid w:val="005F2C95"/>
    <w:rsid w:val="005F3609"/>
    <w:rsid w:val="005F3A8A"/>
    <w:rsid w:val="005F3EA7"/>
    <w:rsid w:val="005F588B"/>
    <w:rsid w:val="006005D6"/>
    <w:rsid w:val="00606E82"/>
    <w:rsid w:val="006156C9"/>
    <w:rsid w:val="0062176B"/>
    <w:rsid w:val="0062790B"/>
    <w:rsid w:val="00627E32"/>
    <w:rsid w:val="00630726"/>
    <w:rsid w:val="0063705E"/>
    <w:rsid w:val="006401E7"/>
    <w:rsid w:val="00641C6B"/>
    <w:rsid w:val="00660A9F"/>
    <w:rsid w:val="006626F7"/>
    <w:rsid w:val="00667848"/>
    <w:rsid w:val="0067036E"/>
    <w:rsid w:val="00670F9A"/>
    <w:rsid w:val="00671A19"/>
    <w:rsid w:val="00672539"/>
    <w:rsid w:val="00675770"/>
    <w:rsid w:val="006758B2"/>
    <w:rsid w:val="00684588"/>
    <w:rsid w:val="00684FD9"/>
    <w:rsid w:val="0068526C"/>
    <w:rsid w:val="00686CFB"/>
    <w:rsid w:val="0069337E"/>
    <w:rsid w:val="006939FF"/>
    <w:rsid w:val="006A03D5"/>
    <w:rsid w:val="006A227D"/>
    <w:rsid w:val="006A24D2"/>
    <w:rsid w:val="006A331B"/>
    <w:rsid w:val="006A5CF2"/>
    <w:rsid w:val="006A6D6F"/>
    <w:rsid w:val="006B61C6"/>
    <w:rsid w:val="006B7F09"/>
    <w:rsid w:val="006C3B41"/>
    <w:rsid w:val="006C6897"/>
    <w:rsid w:val="006E1BB8"/>
    <w:rsid w:val="006E66F0"/>
    <w:rsid w:val="006F2B2B"/>
    <w:rsid w:val="006F5002"/>
    <w:rsid w:val="006F6C1F"/>
    <w:rsid w:val="00700188"/>
    <w:rsid w:val="007027A2"/>
    <w:rsid w:val="00703B16"/>
    <w:rsid w:val="00704F8F"/>
    <w:rsid w:val="00705A37"/>
    <w:rsid w:val="0070654B"/>
    <w:rsid w:val="00715216"/>
    <w:rsid w:val="00720896"/>
    <w:rsid w:val="00721DD3"/>
    <w:rsid w:val="007227F7"/>
    <w:rsid w:val="00727798"/>
    <w:rsid w:val="0073173E"/>
    <w:rsid w:val="0073231E"/>
    <w:rsid w:val="007327F0"/>
    <w:rsid w:val="00735BC9"/>
    <w:rsid w:val="00736A63"/>
    <w:rsid w:val="00737A24"/>
    <w:rsid w:val="00741537"/>
    <w:rsid w:val="00743DB2"/>
    <w:rsid w:val="007529B2"/>
    <w:rsid w:val="0075423D"/>
    <w:rsid w:val="0076056F"/>
    <w:rsid w:val="007608E1"/>
    <w:rsid w:val="007619EB"/>
    <w:rsid w:val="00761C01"/>
    <w:rsid w:val="00764A41"/>
    <w:rsid w:val="00771C60"/>
    <w:rsid w:val="00776890"/>
    <w:rsid w:val="00777234"/>
    <w:rsid w:val="00785A70"/>
    <w:rsid w:val="00785D91"/>
    <w:rsid w:val="00786459"/>
    <w:rsid w:val="00786F59"/>
    <w:rsid w:val="00790FCB"/>
    <w:rsid w:val="00791F9C"/>
    <w:rsid w:val="00792C75"/>
    <w:rsid w:val="007A07AC"/>
    <w:rsid w:val="007A42C2"/>
    <w:rsid w:val="007A4636"/>
    <w:rsid w:val="007A7F5D"/>
    <w:rsid w:val="007B1A6F"/>
    <w:rsid w:val="007B2CF8"/>
    <w:rsid w:val="007B4050"/>
    <w:rsid w:val="007B662B"/>
    <w:rsid w:val="007B70DD"/>
    <w:rsid w:val="007C31C0"/>
    <w:rsid w:val="007C70F0"/>
    <w:rsid w:val="007C772B"/>
    <w:rsid w:val="007D61FD"/>
    <w:rsid w:val="007D6B86"/>
    <w:rsid w:val="007E0BB1"/>
    <w:rsid w:val="007E1830"/>
    <w:rsid w:val="007E32E9"/>
    <w:rsid w:val="007E6268"/>
    <w:rsid w:val="007E6D6A"/>
    <w:rsid w:val="007F3080"/>
    <w:rsid w:val="007F57BE"/>
    <w:rsid w:val="007F6A68"/>
    <w:rsid w:val="0080414C"/>
    <w:rsid w:val="00804518"/>
    <w:rsid w:val="008045A4"/>
    <w:rsid w:val="00810A9B"/>
    <w:rsid w:val="00810BEF"/>
    <w:rsid w:val="00810F3D"/>
    <w:rsid w:val="00814729"/>
    <w:rsid w:val="00816144"/>
    <w:rsid w:val="00821620"/>
    <w:rsid w:val="008219D5"/>
    <w:rsid w:val="00821A9A"/>
    <w:rsid w:val="00825A40"/>
    <w:rsid w:val="00833125"/>
    <w:rsid w:val="0084106C"/>
    <w:rsid w:val="00841C3A"/>
    <w:rsid w:val="008422CB"/>
    <w:rsid w:val="0084243F"/>
    <w:rsid w:val="00847455"/>
    <w:rsid w:val="00853DFE"/>
    <w:rsid w:val="00861A0B"/>
    <w:rsid w:val="00861E07"/>
    <w:rsid w:val="00862287"/>
    <w:rsid w:val="00863A2C"/>
    <w:rsid w:val="00865FAF"/>
    <w:rsid w:val="0086625C"/>
    <w:rsid w:val="008665CA"/>
    <w:rsid w:val="00867E6B"/>
    <w:rsid w:val="008756FF"/>
    <w:rsid w:val="0088234F"/>
    <w:rsid w:val="00885365"/>
    <w:rsid w:val="00887B66"/>
    <w:rsid w:val="00890501"/>
    <w:rsid w:val="008954CE"/>
    <w:rsid w:val="00896E59"/>
    <w:rsid w:val="008A1CDC"/>
    <w:rsid w:val="008C0172"/>
    <w:rsid w:val="008C0E83"/>
    <w:rsid w:val="008C67F2"/>
    <w:rsid w:val="008D493C"/>
    <w:rsid w:val="008D67C3"/>
    <w:rsid w:val="008D6827"/>
    <w:rsid w:val="008E0AC6"/>
    <w:rsid w:val="008E0BAB"/>
    <w:rsid w:val="008E17AA"/>
    <w:rsid w:val="008E2297"/>
    <w:rsid w:val="008E2A90"/>
    <w:rsid w:val="008E3E10"/>
    <w:rsid w:val="008E67B1"/>
    <w:rsid w:val="008F179A"/>
    <w:rsid w:val="008F32CD"/>
    <w:rsid w:val="008F5326"/>
    <w:rsid w:val="008F5627"/>
    <w:rsid w:val="008F77D0"/>
    <w:rsid w:val="009004A5"/>
    <w:rsid w:val="00904FF7"/>
    <w:rsid w:val="009064A7"/>
    <w:rsid w:val="00912E3A"/>
    <w:rsid w:val="00914A30"/>
    <w:rsid w:val="009178AA"/>
    <w:rsid w:val="009222A7"/>
    <w:rsid w:val="00925B0A"/>
    <w:rsid w:val="00925BA5"/>
    <w:rsid w:val="00926391"/>
    <w:rsid w:val="00927F53"/>
    <w:rsid w:val="00930299"/>
    <w:rsid w:val="00930A88"/>
    <w:rsid w:val="0093486B"/>
    <w:rsid w:val="009424D1"/>
    <w:rsid w:val="00946366"/>
    <w:rsid w:val="00946646"/>
    <w:rsid w:val="00947345"/>
    <w:rsid w:val="009478D1"/>
    <w:rsid w:val="00950EFA"/>
    <w:rsid w:val="009526F4"/>
    <w:rsid w:val="00953012"/>
    <w:rsid w:val="00955F6B"/>
    <w:rsid w:val="0095617C"/>
    <w:rsid w:val="00956CAF"/>
    <w:rsid w:val="00960310"/>
    <w:rsid w:val="00960DDA"/>
    <w:rsid w:val="00961364"/>
    <w:rsid w:val="0096709A"/>
    <w:rsid w:val="00971DD8"/>
    <w:rsid w:val="0097438D"/>
    <w:rsid w:val="0097494C"/>
    <w:rsid w:val="00975D5F"/>
    <w:rsid w:val="00985916"/>
    <w:rsid w:val="00991A95"/>
    <w:rsid w:val="0099212D"/>
    <w:rsid w:val="0099426B"/>
    <w:rsid w:val="00996F66"/>
    <w:rsid w:val="009A325F"/>
    <w:rsid w:val="009A4757"/>
    <w:rsid w:val="009A4923"/>
    <w:rsid w:val="009B49C4"/>
    <w:rsid w:val="009C1618"/>
    <w:rsid w:val="009C6820"/>
    <w:rsid w:val="009D5933"/>
    <w:rsid w:val="009E57A7"/>
    <w:rsid w:val="009E5DA8"/>
    <w:rsid w:val="009F4779"/>
    <w:rsid w:val="009F50CC"/>
    <w:rsid w:val="00A052FC"/>
    <w:rsid w:val="00A054FD"/>
    <w:rsid w:val="00A069A5"/>
    <w:rsid w:val="00A07173"/>
    <w:rsid w:val="00A072BD"/>
    <w:rsid w:val="00A167C0"/>
    <w:rsid w:val="00A21E64"/>
    <w:rsid w:val="00A23737"/>
    <w:rsid w:val="00A26C1A"/>
    <w:rsid w:val="00A3188C"/>
    <w:rsid w:val="00A32048"/>
    <w:rsid w:val="00A359BD"/>
    <w:rsid w:val="00A36EE5"/>
    <w:rsid w:val="00A371A1"/>
    <w:rsid w:val="00A372C0"/>
    <w:rsid w:val="00A40CF5"/>
    <w:rsid w:val="00A50376"/>
    <w:rsid w:val="00A53A2D"/>
    <w:rsid w:val="00A54F1E"/>
    <w:rsid w:val="00A56832"/>
    <w:rsid w:val="00A62431"/>
    <w:rsid w:val="00A67DA4"/>
    <w:rsid w:val="00A7071E"/>
    <w:rsid w:val="00A72E1E"/>
    <w:rsid w:val="00A73B4E"/>
    <w:rsid w:val="00A73CF5"/>
    <w:rsid w:val="00A74A81"/>
    <w:rsid w:val="00A82A7C"/>
    <w:rsid w:val="00A83AC0"/>
    <w:rsid w:val="00A8704E"/>
    <w:rsid w:val="00A8746C"/>
    <w:rsid w:val="00A91421"/>
    <w:rsid w:val="00A93916"/>
    <w:rsid w:val="00AA0891"/>
    <w:rsid w:val="00AA36E5"/>
    <w:rsid w:val="00AA3D69"/>
    <w:rsid w:val="00AA6FEB"/>
    <w:rsid w:val="00AB0DDC"/>
    <w:rsid w:val="00AB1012"/>
    <w:rsid w:val="00AB3132"/>
    <w:rsid w:val="00AB40C0"/>
    <w:rsid w:val="00AB61D8"/>
    <w:rsid w:val="00AC0698"/>
    <w:rsid w:val="00AC19BE"/>
    <w:rsid w:val="00AC4130"/>
    <w:rsid w:val="00AC6F30"/>
    <w:rsid w:val="00AD09C7"/>
    <w:rsid w:val="00AD0AE1"/>
    <w:rsid w:val="00AD71A8"/>
    <w:rsid w:val="00AD7698"/>
    <w:rsid w:val="00AE26EA"/>
    <w:rsid w:val="00AE5C14"/>
    <w:rsid w:val="00AF0AC9"/>
    <w:rsid w:val="00AF3863"/>
    <w:rsid w:val="00AF4083"/>
    <w:rsid w:val="00AF565A"/>
    <w:rsid w:val="00AF65D0"/>
    <w:rsid w:val="00B00BA9"/>
    <w:rsid w:val="00B04F1C"/>
    <w:rsid w:val="00B1092B"/>
    <w:rsid w:val="00B1129A"/>
    <w:rsid w:val="00B166CA"/>
    <w:rsid w:val="00B16D13"/>
    <w:rsid w:val="00B17274"/>
    <w:rsid w:val="00B22C75"/>
    <w:rsid w:val="00B22E98"/>
    <w:rsid w:val="00B237FB"/>
    <w:rsid w:val="00B3666E"/>
    <w:rsid w:val="00B37D54"/>
    <w:rsid w:val="00B45DAD"/>
    <w:rsid w:val="00B46AE5"/>
    <w:rsid w:val="00B472B3"/>
    <w:rsid w:val="00B540A3"/>
    <w:rsid w:val="00B54DE3"/>
    <w:rsid w:val="00B571EB"/>
    <w:rsid w:val="00B5795A"/>
    <w:rsid w:val="00B57B9B"/>
    <w:rsid w:val="00B62B5D"/>
    <w:rsid w:val="00B6552F"/>
    <w:rsid w:val="00B673A3"/>
    <w:rsid w:val="00B70436"/>
    <w:rsid w:val="00B72F27"/>
    <w:rsid w:val="00B74B0A"/>
    <w:rsid w:val="00B817AB"/>
    <w:rsid w:val="00B81924"/>
    <w:rsid w:val="00B84666"/>
    <w:rsid w:val="00B85DA7"/>
    <w:rsid w:val="00B93BAE"/>
    <w:rsid w:val="00B94882"/>
    <w:rsid w:val="00B96192"/>
    <w:rsid w:val="00B96F36"/>
    <w:rsid w:val="00B9769D"/>
    <w:rsid w:val="00BA37C9"/>
    <w:rsid w:val="00BA4011"/>
    <w:rsid w:val="00BA7AD9"/>
    <w:rsid w:val="00BB52EA"/>
    <w:rsid w:val="00BB6580"/>
    <w:rsid w:val="00BB667E"/>
    <w:rsid w:val="00BB677F"/>
    <w:rsid w:val="00BB71B0"/>
    <w:rsid w:val="00BC06E2"/>
    <w:rsid w:val="00BC1940"/>
    <w:rsid w:val="00BC1DC3"/>
    <w:rsid w:val="00BC5EF2"/>
    <w:rsid w:val="00BD03F4"/>
    <w:rsid w:val="00BD62DC"/>
    <w:rsid w:val="00BD6F77"/>
    <w:rsid w:val="00BE0C62"/>
    <w:rsid w:val="00BE1376"/>
    <w:rsid w:val="00BE1B6A"/>
    <w:rsid w:val="00BE31B4"/>
    <w:rsid w:val="00BE4E49"/>
    <w:rsid w:val="00BE6CF2"/>
    <w:rsid w:val="00BE7738"/>
    <w:rsid w:val="00BF0154"/>
    <w:rsid w:val="00BF2E10"/>
    <w:rsid w:val="00BF3A18"/>
    <w:rsid w:val="00BF75A8"/>
    <w:rsid w:val="00C11583"/>
    <w:rsid w:val="00C17A52"/>
    <w:rsid w:val="00C206DA"/>
    <w:rsid w:val="00C22609"/>
    <w:rsid w:val="00C231E9"/>
    <w:rsid w:val="00C25E94"/>
    <w:rsid w:val="00C27E7B"/>
    <w:rsid w:val="00C37E62"/>
    <w:rsid w:val="00C4173E"/>
    <w:rsid w:val="00C43052"/>
    <w:rsid w:val="00C454E4"/>
    <w:rsid w:val="00C47F6D"/>
    <w:rsid w:val="00C5191F"/>
    <w:rsid w:val="00C53D6B"/>
    <w:rsid w:val="00C57621"/>
    <w:rsid w:val="00C62BF8"/>
    <w:rsid w:val="00C66AAD"/>
    <w:rsid w:val="00C7350D"/>
    <w:rsid w:val="00C749F0"/>
    <w:rsid w:val="00C74D13"/>
    <w:rsid w:val="00C75C34"/>
    <w:rsid w:val="00C82FAA"/>
    <w:rsid w:val="00C83597"/>
    <w:rsid w:val="00C84163"/>
    <w:rsid w:val="00C856F8"/>
    <w:rsid w:val="00C9012C"/>
    <w:rsid w:val="00CA1975"/>
    <w:rsid w:val="00CA3297"/>
    <w:rsid w:val="00CA4BEB"/>
    <w:rsid w:val="00CA73BA"/>
    <w:rsid w:val="00CB1599"/>
    <w:rsid w:val="00CB368D"/>
    <w:rsid w:val="00CB5968"/>
    <w:rsid w:val="00CB6CE2"/>
    <w:rsid w:val="00CC0BF0"/>
    <w:rsid w:val="00CC0DD4"/>
    <w:rsid w:val="00CC5D39"/>
    <w:rsid w:val="00CC75D5"/>
    <w:rsid w:val="00CD02C6"/>
    <w:rsid w:val="00CD06AE"/>
    <w:rsid w:val="00CD1144"/>
    <w:rsid w:val="00CD159C"/>
    <w:rsid w:val="00CD3459"/>
    <w:rsid w:val="00CD428B"/>
    <w:rsid w:val="00CD4920"/>
    <w:rsid w:val="00CD506B"/>
    <w:rsid w:val="00CD51D2"/>
    <w:rsid w:val="00CD63FE"/>
    <w:rsid w:val="00CE657D"/>
    <w:rsid w:val="00CE769A"/>
    <w:rsid w:val="00CE7DEF"/>
    <w:rsid w:val="00CF1789"/>
    <w:rsid w:val="00CF5421"/>
    <w:rsid w:val="00CF7A09"/>
    <w:rsid w:val="00D03D1C"/>
    <w:rsid w:val="00D0575A"/>
    <w:rsid w:val="00D11CD7"/>
    <w:rsid w:val="00D1422E"/>
    <w:rsid w:val="00D14330"/>
    <w:rsid w:val="00D2281E"/>
    <w:rsid w:val="00D279AA"/>
    <w:rsid w:val="00D319A1"/>
    <w:rsid w:val="00D328B3"/>
    <w:rsid w:val="00D341AC"/>
    <w:rsid w:val="00D341B8"/>
    <w:rsid w:val="00D35D1F"/>
    <w:rsid w:val="00D37179"/>
    <w:rsid w:val="00D3796F"/>
    <w:rsid w:val="00D4229E"/>
    <w:rsid w:val="00D42648"/>
    <w:rsid w:val="00D43E9B"/>
    <w:rsid w:val="00D44491"/>
    <w:rsid w:val="00D448F8"/>
    <w:rsid w:val="00D50A55"/>
    <w:rsid w:val="00D526BE"/>
    <w:rsid w:val="00D546E0"/>
    <w:rsid w:val="00D5508D"/>
    <w:rsid w:val="00D572BF"/>
    <w:rsid w:val="00D60F1B"/>
    <w:rsid w:val="00D653AA"/>
    <w:rsid w:val="00D65E32"/>
    <w:rsid w:val="00D71706"/>
    <w:rsid w:val="00D71D38"/>
    <w:rsid w:val="00D72BAE"/>
    <w:rsid w:val="00D7335F"/>
    <w:rsid w:val="00D805B7"/>
    <w:rsid w:val="00D82ABE"/>
    <w:rsid w:val="00D876CB"/>
    <w:rsid w:val="00D91B65"/>
    <w:rsid w:val="00D9237E"/>
    <w:rsid w:val="00D94741"/>
    <w:rsid w:val="00D9723D"/>
    <w:rsid w:val="00D97FD5"/>
    <w:rsid w:val="00DA236D"/>
    <w:rsid w:val="00DA3712"/>
    <w:rsid w:val="00DA76BE"/>
    <w:rsid w:val="00DA76F0"/>
    <w:rsid w:val="00DB186D"/>
    <w:rsid w:val="00DB5756"/>
    <w:rsid w:val="00DB660C"/>
    <w:rsid w:val="00DC3BE9"/>
    <w:rsid w:val="00DC53E4"/>
    <w:rsid w:val="00DD0A71"/>
    <w:rsid w:val="00DD5732"/>
    <w:rsid w:val="00DE37B0"/>
    <w:rsid w:val="00DE7D5D"/>
    <w:rsid w:val="00DF0F13"/>
    <w:rsid w:val="00DF5FB1"/>
    <w:rsid w:val="00E00634"/>
    <w:rsid w:val="00E06835"/>
    <w:rsid w:val="00E11341"/>
    <w:rsid w:val="00E1141C"/>
    <w:rsid w:val="00E135E2"/>
    <w:rsid w:val="00E14A6C"/>
    <w:rsid w:val="00E16C8A"/>
    <w:rsid w:val="00E2149E"/>
    <w:rsid w:val="00E226A6"/>
    <w:rsid w:val="00E22B32"/>
    <w:rsid w:val="00E2682B"/>
    <w:rsid w:val="00E26D95"/>
    <w:rsid w:val="00E35F38"/>
    <w:rsid w:val="00E36746"/>
    <w:rsid w:val="00E405E4"/>
    <w:rsid w:val="00E40833"/>
    <w:rsid w:val="00E508DD"/>
    <w:rsid w:val="00E516C1"/>
    <w:rsid w:val="00E51E15"/>
    <w:rsid w:val="00E54886"/>
    <w:rsid w:val="00E55C07"/>
    <w:rsid w:val="00E60A00"/>
    <w:rsid w:val="00E62306"/>
    <w:rsid w:val="00E62BCE"/>
    <w:rsid w:val="00E70584"/>
    <w:rsid w:val="00E70CC6"/>
    <w:rsid w:val="00E70D5C"/>
    <w:rsid w:val="00E71103"/>
    <w:rsid w:val="00E75D6B"/>
    <w:rsid w:val="00E76343"/>
    <w:rsid w:val="00E77971"/>
    <w:rsid w:val="00E80341"/>
    <w:rsid w:val="00E82584"/>
    <w:rsid w:val="00E84494"/>
    <w:rsid w:val="00E86B41"/>
    <w:rsid w:val="00E96EFF"/>
    <w:rsid w:val="00EA0E05"/>
    <w:rsid w:val="00EA4DBF"/>
    <w:rsid w:val="00EB0A4D"/>
    <w:rsid w:val="00EB2A81"/>
    <w:rsid w:val="00EB4ACA"/>
    <w:rsid w:val="00EB5DC2"/>
    <w:rsid w:val="00EB7269"/>
    <w:rsid w:val="00EC36CD"/>
    <w:rsid w:val="00ED2A36"/>
    <w:rsid w:val="00ED3DA3"/>
    <w:rsid w:val="00ED43F6"/>
    <w:rsid w:val="00EE0F55"/>
    <w:rsid w:val="00EE242E"/>
    <w:rsid w:val="00EE5D35"/>
    <w:rsid w:val="00EE65EB"/>
    <w:rsid w:val="00EF3F96"/>
    <w:rsid w:val="00EF5A86"/>
    <w:rsid w:val="00F0240E"/>
    <w:rsid w:val="00F0618D"/>
    <w:rsid w:val="00F06900"/>
    <w:rsid w:val="00F10918"/>
    <w:rsid w:val="00F112A7"/>
    <w:rsid w:val="00F12498"/>
    <w:rsid w:val="00F1457F"/>
    <w:rsid w:val="00F175A8"/>
    <w:rsid w:val="00F275C4"/>
    <w:rsid w:val="00F27C27"/>
    <w:rsid w:val="00F323B2"/>
    <w:rsid w:val="00F361C5"/>
    <w:rsid w:val="00F3669B"/>
    <w:rsid w:val="00F36E0E"/>
    <w:rsid w:val="00F479FB"/>
    <w:rsid w:val="00F511F4"/>
    <w:rsid w:val="00F52F0A"/>
    <w:rsid w:val="00F612F4"/>
    <w:rsid w:val="00F643F9"/>
    <w:rsid w:val="00F64987"/>
    <w:rsid w:val="00F669B5"/>
    <w:rsid w:val="00F66C54"/>
    <w:rsid w:val="00F740AB"/>
    <w:rsid w:val="00F76124"/>
    <w:rsid w:val="00F7680D"/>
    <w:rsid w:val="00F82148"/>
    <w:rsid w:val="00F83948"/>
    <w:rsid w:val="00F84008"/>
    <w:rsid w:val="00FA0C69"/>
    <w:rsid w:val="00FA3BC1"/>
    <w:rsid w:val="00FA5CDA"/>
    <w:rsid w:val="00FB0641"/>
    <w:rsid w:val="00FB2B86"/>
    <w:rsid w:val="00FB3151"/>
    <w:rsid w:val="00FB4B5B"/>
    <w:rsid w:val="00FB5467"/>
    <w:rsid w:val="00FC2738"/>
    <w:rsid w:val="00FC2F63"/>
    <w:rsid w:val="00FC5479"/>
    <w:rsid w:val="00FD0533"/>
    <w:rsid w:val="00FD1FFC"/>
    <w:rsid w:val="00FD6BE9"/>
    <w:rsid w:val="00FD73F2"/>
    <w:rsid w:val="00FE6C6D"/>
    <w:rsid w:val="00FF1CEB"/>
    <w:rsid w:val="00FF4EF9"/>
    <w:rsid w:val="00FF6A02"/>
    <w:rsid w:val="00FF7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5:docId w15:val="{4E3738F4-3D80-47DB-81AD-D832E144F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1376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975D5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27E6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27E67"/>
  </w:style>
  <w:style w:type="paragraph" w:styleId="Footer">
    <w:name w:val="footer"/>
    <w:basedOn w:val="Normal"/>
    <w:link w:val="FooterChar"/>
    <w:uiPriority w:val="99"/>
    <w:rsid w:val="00427E6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A1975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415DD5"/>
    <w:rPr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5DD5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8662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3Deffects2">
    <w:name w:val="Table 3D effects 2"/>
    <w:basedOn w:val="TableNormal"/>
    <w:rsid w:val="0086625C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86625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86625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5">
    <w:name w:val="Table Columns 5"/>
    <w:basedOn w:val="TableNormal"/>
    <w:rsid w:val="0086625C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MediumGrid3-Accent1">
    <w:name w:val="Medium Grid 3 Accent 1"/>
    <w:basedOn w:val="TableNormal"/>
    <w:uiPriority w:val="69"/>
    <w:rsid w:val="0086625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TableSubtle2">
    <w:name w:val="Table Subtle 2"/>
    <w:basedOn w:val="TableNormal"/>
    <w:rsid w:val="0086625C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86625C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86625C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Grid2">
    <w:name w:val="Medium Grid 2"/>
    <w:basedOn w:val="TableNormal"/>
    <w:uiPriority w:val="68"/>
    <w:rsid w:val="0086625C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DarkList">
    <w:name w:val="Dark List"/>
    <w:basedOn w:val="TableNormal"/>
    <w:uiPriority w:val="70"/>
    <w:rsid w:val="0086625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1">
    <w:name w:val="Medium Grid 1"/>
    <w:basedOn w:val="TableNormal"/>
    <w:uiPriority w:val="67"/>
    <w:rsid w:val="0086625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TableSimple2">
    <w:name w:val="Table Simple 2"/>
    <w:basedOn w:val="TableNormal"/>
    <w:rsid w:val="0086625C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rsid w:val="0086625C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alendar1">
    <w:name w:val="Calendar 1"/>
    <w:basedOn w:val="TableNormal"/>
    <w:uiPriority w:val="99"/>
    <w:qFormat/>
    <w:rsid w:val="0020681B"/>
    <w:rPr>
      <w:rFonts w:asciiTheme="minorHAnsi" w:eastAsiaTheme="minorEastAsia" w:hAnsiTheme="minorHAnsi" w:cstheme="minorBidi"/>
      <w:sz w:val="22"/>
      <w:szCs w:val="22"/>
      <w:lang w:val="en-US" w:eastAsia="ja-JP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000000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TableWeb3">
    <w:name w:val="Table Web 3"/>
    <w:basedOn w:val="TableNormal"/>
    <w:rsid w:val="00524EE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D7170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6A331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2441E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75D5F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975D5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character" w:styleId="Emphasis">
    <w:name w:val="Emphasis"/>
    <w:basedOn w:val="DefaultParagraphFont"/>
    <w:qFormat/>
    <w:rsid w:val="00235A95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F10918"/>
    <w:rPr>
      <w:i/>
      <w:iCs/>
      <w:color w:val="808080" w:themeColor="text1" w:themeTint="7F"/>
    </w:rPr>
  </w:style>
  <w:style w:type="character" w:customStyle="1" w:styleId="Style1">
    <w:name w:val="Style1"/>
    <w:basedOn w:val="DefaultParagraphFont"/>
    <w:uiPriority w:val="1"/>
    <w:rsid w:val="008219D5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826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41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39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1570C9-CDFD-41D3-9F3A-EBFA63A8D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30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v</Company>
  <LinksUpToDate>false</LinksUpToDate>
  <CharactersWithSpaces>3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vany</dc:creator>
  <cp:lastModifiedBy>Khayer, Mohammad</cp:lastModifiedBy>
  <cp:revision>3</cp:revision>
  <cp:lastPrinted>2017-10-25T18:02:00Z</cp:lastPrinted>
  <dcterms:created xsi:type="dcterms:W3CDTF">2021-07-05T12:35:00Z</dcterms:created>
  <dcterms:modified xsi:type="dcterms:W3CDTF">2021-07-05T12:38:00Z</dcterms:modified>
</cp:coreProperties>
</file>